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intelligence2.xml" ContentType="application/vnd.ms-office.intelligence2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FEC" w14:textId="670BC4F7" w:rsidR="005A5E33" w:rsidRPr="00A83AC6" w:rsidRDefault="005A5E33" w:rsidP="61138483">
      <w:pPr>
        <w:rPr>
          <w:rFonts w:ascii="Arial" w:hAnsi="Arial" w:cs="Arial"/>
          <w:b/>
          <w:bCs/>
          <w:sz w:val="32"/>
          <w:szCs w:val="32"/>
        </w:rPr>
      </w:pPr>
      <w:bookmarkStart w:id="0" w:name="_Hlk105771249"/>
      <w:bookmarkStart w:id="1" w:name="_Hlk50915163"/>
      <w:bookmarkStart w:id="2" w:name="_Hlk50917858"/>
      <w:bookmarkStart w:id="3" w:name="_Hlk50914473"/>
      <w:bookmarkStart w:id="4" w:name="_Hlk50914633"/>
      <w:r w:rsidRPr="5660F1FF">
        <w:rPr>
          <w:rFonts w:ascii="Arial" w:hAnsi="Arial" w:cs="Arial"/>
          <w:b/>
          <w:bCs/>
          <w:sz w:val="32"/>
          <w:szCs w:val="32"/>
        </w:rPr>
        <w:t xml:space="preserve">EDITAL </w:t>
      </w:r>
      <w:r w:rsidR="006A5F5B" w:rsidRPr="006A5F5B">
        <w:rPr>
          <w:rFonts w:ascii="Arial" w:hAnsi="Arial" w:cs="Arial"/>
          <w:b/>
          <w:bCs/>
          <w:sz w:val="32"/>
          <w:szCs w:val="32"/>
        </w:rPr>
        <w:t>14</w:t>
      </w:r>
      <w:r w:rsidRPr="5660F1FF">
        <w:rPr>
          <w:rFonts w:ascii="Arial" w:hAnsi="Arial" w:cs="Arial"/>
          <w:b/>
          <w:bCs/>
          <w:sz w:val="32"/>
          <w:szCs w:val="32"/>
        </w:rPr>
        <w:t>/</w:t>
      </w:r>
      <w:r w:rsidR="009C38BB" w:rsidRPr="5660F1FF">
        <w:rPr>
          <w:rFonts w:ascii="Arial" w:hAnsi="Arial" w:cs="Arial"/>
          <w:b/>
          <w:bCs/>
          <w:sz w:val="32"/>
          <w:szCs w:val="32"/>
        </w:rPr>
        <w:t>PESQUISA</w:t>
      </w:r>
      <w:r w:rsidR="00A83AC6" w:rsidRPr="5660F1FF">
        <w:rPr>
          <w:rFonts w:ascii="Arial" w:hAnsi="Arial" w:cs="Arial"/>
          <w:b/>
          <w:bCs/>
          <w:sz w:val="32"/>
          <w:szCs w:val="32"/>
        </w:rPr>
        <w:t>/</w:t>
      </w:r>
      <w:r w:rsidRPr="5660F1FF">
        <w:rPr>
          <w:rFonts w:ascii="Arial" w:hAnsi="Arial" w:cs="Arial"/>
          <w:b/>
          <w:bCs/>
          <w:sz w:val="32"/>
          <w:szCs w:val="32"/>
        </w:rPr>
        <w:t>202</w:t>
      </w:r>
      <w:r w:rsidR="00EC50A1">
        <w:rPr>
          <w:rFonts w:ascii="Arial" w:hAnsi="Arial" w:cs="Arial"/>
          <w:b/>
          <w:bCs/>
          <w:sz w:val="32"/>
          <w:szCs w:val="32"/>
        </w:rPr>
        <w:t>3</w:t>
      </w:r>
    </w:p>
    <w:bookmarkEnd w:id="0"/>
    <w:p w14:paraId="6CB318FA" w14:textId="73FE949B" w:rsidR="00EB4965" w:rsidRDefault="009C38BB" w:rsidP="00AD6453">
      <w:pPr>
        <w:rPr>
          <w:rFonts w:ascii="Arial" w:hAnsi="Arial" w:cs="Arial"/>
          <w:b/>
          <w:sz w:val="28"/>
          <w:szCs w:val="28"/>
        </w:rPr>
      </w:pPr>
      <w:r w:rsidRPr="009C38BB">
        <w:rPr>
          <w:rFonts w:ascii="Arial" w:hAnsi="Arial" w:cs="Arial"/>
          <w:b/>
          <w:sz w:val="28"/>
          <w:szCs w:val="28"/>
        </w:rPr>
        <w:t xml:space="preserve">Pré-Seleção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>e Pro</w:t>
      </w:r>
      <w:r w:rsidR="000A7E72">
        <w:rPr>
          <w:rFonts w:ascii="Arial" w:hAnsi="Arial" w:cs="Arial"/>
          <w:b/>
          <w:sz w:val="28"/>
          <w:szCs w:val="28"/>
        </w:rPr>
        <w:t>jeto</w:t>
      </w:r>
      <w:r w:rsidRPr="009C38BB">
        <w:rPr>
          <w:rFonts w:ascii="Arial" w:hAnsi="Arial" w:cs="Arial"/>
          <w:b/>
          <w:sz w:val="28"/>
          <w:szCs w:val="28"/>
        </w:rPr>
        <w:t xml:space="preserve">s </w:t>
      </w:r>
      <w:r>
        <w:rPr>
          <w:rFonts w:ascii="Arial" w:hAnsi="Arial" w:cs="Arial"/>
          <w:b/>
          <w:sz w:val="28"/>
          <w:szCs w:val="28"/>
        </w:rPr>
        <w:t>p</w:t>
      </w:r>
      <w:r w:rsidRPr="009C38BB">
        <w:rPr>
          <w:rFonts w:ascii="Arial" w:hAnsi="Arial" w:cs="Arial"/>
          <w:b/>
          <w:sz w:val="28"/>
          <w:szCs w:val="28"/>
        </w:rPr>
        <w:t xml:space="preserve">ara </w:t>
      </w:r>
      <w:r>
        <w:rPr>
          <w:rFonts w:ascii="Arial" w:hAnsi="Arial" w:cs="Arial"/>
          <w:b/>
          <w:sz w:val="28"/>
          <w:szCs w:val="28"/>
        </w:rPr>
        <w:t>o</w:t>
      </w:r>
      <w:r w:rsidRPr="009C38BB">
        <w:rPr>
          <w:rFonts w:ascii="Arial" w:hAnsi="Arial" w:cs="Arial"/>
          <w:b/>
          <w:sz w:val="28"/>
          <w:szCs w:val="28"/>
        </w:rPr>
        <w:t xml:space="preserve"> Edital </w:t>
      </w:r>
      <w:r>
        <w:rPr>
          <w:rFonts w:ascii="Arial" w:hAnsi="Arial" w:cs="Arial"/>
          <w:b/>
          <w:sz w:val="28"/>
          <w:szCs w:val="28"/>
        </w:rPr>
        <w:t>d</w:t>
      </w:r>
      <w:r w:rsidRPr="009C38BB">
        <w:rPr>
          <w:rFonts w:ascii="Arial" w:hAnsi="Arial" w:cs="Arial"/>
          <w:b/>
          <w:sz w:val="28"/>
          <w:szCs w:val="28"/>
        </w:rPr>
        <w:t xml:space="preserve">e Chamada Pública FAPESC </w:t>
      </w:r>
      <w:r>
        <w:rPr>
          <w:rFonts w:ascii="Arial" w:hAnsi="Arial" w:cs="Arial"/>
          <w:b/>
          <w:sz w:val="28"/>
          <w:szCs w:val="28"/>
        </w:rPr>
        <w:t>n</w:t>
      </w:r>
      <w:r w:rsidRPr="009C38BB">
        <w:rPr>
          <w:rFonts w:ascii="Arial" w:hAnsi="Arial" w:cs="Arial"/>
          <w:b/>
          <w:sz w:val="28"/>
          <w:szCs w:val="28"/>
        </w:rPr>
        <w:t xml:space="preserve">º </w:t>
      </w:r>
      <w:r w:rsidR="00EC50A1">
        <w:rPr>
          <w:rFonts w:ascii="Arial" w:hAnsi="Arial" w:cs="Arial"/>
          <w:b/>
          <w:sz w:val="28"/>
          <w:szCs w:val="28"/>
        </w:rPr>
        <w:t>07</w:t>
      </w:r>
      <w:r w:rsidRPr="009C38BB">
        <w:rPr>
          <w:rFonts w:ascii="Arial" w:hAnsi="Arial" w:cs="Arial"/>
          <w:b/>
          <w:sz w:val="28"/>
          <w:szCs w:val="28"/>
        </w:rPr>
        <w:t>/202</w:t>
      </w:r>
      <w:r w:rsidR="00EC50A1">
        <w:rPr>
          <w:rFonts w:ascii="Arial" w:hAnsi="Arial" w:cs="Arial"/>
          <w:b/>
          <w:sz w:val="28"/>
          <w:szCs w:val="28"/>
        </w:rPr>
        <w:t>3</w:t>
      </w:r>
      <w:r w:rsidRPr="009C38BB">
        <w:rPr>
          <w:rFonts w:ascii="Arial" w:hAnsi="Arial" w:cs="Arial"/>
          <w:b/>
          <w:sz w:val="28"/>
          <w:szCs w:val="28"/>
        </w:rPr>
        <w:t xml:space="preserve"> – PROEVENTOS 202</w:t>
      </w:r>
      <w:r w:rsidR="00EC50A1">
        <w:rPr>
          <w:rFonts w:ascii="Arial" w:hAnsi="Arial" w:cs="Arial"/>
          <w:b/>
          <w:sz w:val="28"/>
          <w:szCs w:val="28"/>
        </w:rPr>
        <w:t>4</w:t>
      </w:r>
      <w:r w:rsidRPr="009C38BB">
        <w:rPr>
          <w:rFonts w:ascii="Arial" w:hAnsi="Arial" w:cs="Arial"/>
          <w:b/>
          <w:sz w:val="28"/>
          <w:szCs w:val="28"/>
        </w:rPr>
        <w:t xml:space="preserve"> – FASE I</w:t>
      </w:r>
      <w:r w:rsidR="002A6761">
        <w:rPr>
          <w:rFonts w:ascii="Arial" w:hAnsi="Arial" w:cs="Arial"/>
          <w:b/>
          <w:sz w:val="28"/>
          <w:szCs w:val="28"/>
        </w:rPr>
        <w:t>I</w:t>
      </w:r>
    </w:p>
    <w:p w14:paraId="5795F28C" w14:textId="7DA7E65E" w:rsidR="009C38BB" w:rsidRDefault="009C38BB" w:rsidP="00AD6453">
      <w:pPr>
        <w:rPr>
          <w:rFonts w:ascii="Arial" w:hAnsi="Arial" w:cs="Arial"/>
          <w:b/>
          <w:sz w:val="28"/>
          <w:szCs w:val="28"/>
        </w:rPr>
      </w:pPr>
    </w:p>
    <w:p w14:paraId="4034B903" w14:textId="77777777" w:rsidR="006A5F5B" w:rsidRDefault="006A5F5B" w:rsidP="006A5F5B">
      <w:pPr>
        <w:pBdr>
          <w:bottom w:val="single" w:sz="6" w:space="1" w:color="auto"/>
        </w:pBdr>
        <w:rPr>
          <w:rFonts w:ascii="Arial" w:hAnsi="Arial" w:cs="Arial"/>
          <w:bCs/>
          <w:sz w:val="28"/>
          <w:szCs w:val="28"/>
        </w:rPr>
      </w:pPr>
      <w:r w:rsidRPr="005A5E33">
        <w:rPr>
          <w:rFonts w:ascii="Arial" w:hAnsi="Arial" w:cs="Arial"/>
          <w:bCs/>
          <w:sz w:val="28"/>
          <w:szCs w:val="28"/>
        </w:rPr>
        <w:t xml:space="preserve">Modelo de </w:t>
      </w:r>
      <w:r>
        <w:rPr>
          <w:rFonts w:ascii="Arial" w:hAnsi="Arial" w:cs="Arial"/>
          <w:bCs/>
          <w:sz w:val="28"/>
          <w:szCs w:val="28"/>
        </w:rPr>
        <w:t xml:space="preserve">Proposta de </w:t>
      </w:r>
      <w:r w:rsidRPr="005A5E33">
        <w:rPr>
          <w:rFonts w:ascii="Arial" w:hAnsi="Arial" w:cs="Arial"/>
          <w:bCs/>
          <w:sz w:val="28"/>
          <w:szCs w:val="28"/>
        </w:rPr>
        <w:t>Projeto</w:t>
      </w:r>
    </w:p>
    <w:p w14:paraId="41AA8C1F" w14:textId="77777777" w:rsidR="006A5F5B" w:rsidRDefault="006A5F5B" w:rsidP="006A5F5B">
      <w:pPr>
        <w:rPr>
          <w:b/>
          <w:bCs/>
          <w:color w:val="FFFFFF" w:themeColor="background1"/>
          <w:lang w:val="pt-PT"/>
        </w:rPr>
      </w:pPr>
    </w:p>
    <w:p w14:paraId="46CE478B" w14:textId="77777777" w:rsidR="006A5F5B" w:rsidRPr="002C437C" w:rsidRDefault="006A5F5B" w:rsidP="006A5F5B">
      <w:pPr>
        <w:rPr>
          <w:b/>
          <w:bCs/>
          <w:color w:val="000000" w:themeColor="text1"/>
          <w:sz w:val="20"/>
          <w:szCs w:val="20"/>
          <w:lang w:val="pt-PT"/>
        </w:rPr>
      </w:pPr>
      <w:r w:rsidRPr="002C437C">
        <w:rPr>
          <w:b/>
          <w:bCs/>
          <w:color w:val="000000" w:themeColor="text1"/>
          <w:sz w:val="20"/>
          <w:szCs w:val="20"/>
          <w:lang w:val="pt-PT"/>
        </w:rPr>
        <w:t>Instruções:</w:t>
      </w:r>
    </w:p>
    <w:p w14:paraId="729B87DE" w14:textId="1D54685F" w:rsidR="006A5F5B" w:rsidRPr="002C437C" w:rsidRDefault="006A5F5B" w:rsidP="006A5F5B">
      <w:pPr>
        <w:jc w:val="both"/>
        <w:rPr>
          <w:color w:val="000000" w:themeColor="text1"/>
          <w:sz w:val="20"/>
          <w:szCs w:val="20"/>
          <w:lang w:val="pt-PT"/>
        </w:rPr>
      </w:pPr>
      <w:r w:rsidRPr="5660F1FF">
        <w:rPr>
          <w:color w:val="000000" w:themeColor="text1"/>
          <w:sz w:val="20"/>
          <w:szCs w:val="20"/>
          <w:lang w:val="pt-PT"/>
        </w:rPr>
        <w:t xml:space="preserve">Os coordenadores de propostas de projeto a serem submetidas ao Edital </w:t>
      </w:r>
      <w:r w:rsidRPr="006A5F5B">
        <w:rPr>
          <w:color w:val="000000" w:themeColor="text1"/>
          <w:sz w:val="20"/>
          <w:szCs w:val="20"/>
          <w:lang w:val="pt-PT"/>
        </w:rPr>
        <w:t>14</w:t>
      </w:r>
      <w:r w:rsidRPr="5660F1FF">
        <w:rPr>
          <w:color w:val="000000" w:themeColor="text1"/>
          <w:sz w:val="20"/>
          <w:szCs w:val="20"/>
          <w:lang w:val="pt-PT"/>
        </w:rPr>
        <w:t>/PESQUISA/202</w:t>
      </w:r>
      <w:r>
        <w:rPr>
          <w:color w:val="000000" w:themeColor="text1"/>
          <w:sz w:val="20"/>
          <w:szCs w:val="20"/>
          <w:lang w:val="pt-PT"/>
        </w:rPr>
        <w:t>3</w:t>
      </w:r>
      <w:r w:rsidRPr="5660F1FF">
        <w:rPr>
          <w:color w:val="000000" w:themeColor="text1"/>
          <w:sz w:val="20"/>
          <w:szCs w:val="20"/>
          <w:lang w:val="pt-PT"/>
        </w:rPr>
        <w:t xml:space="preserve"> devem seguir este modelo de documento para elaborar suas propostas. Este modelo se baseia nos campos requeridos para posterior submissão dos projetos selecionados à FAPESC. No modelo, os campos assinalados em </w:t>
      </w:r>
      <w:r w:rsidRPr="5660F1FF">
        <w:rPr>
          <w:b/>
          <w:bCs/>
          <w:color w:val="0070C0"/>
          <w:sz w:val="20"/>
          <w:szCs w:val="20"/>
          <w:lang w:val="pt-PT"/>
        </w:rPr>
        <w:t>??</w:t>
      </w:r>
      <w:r w:rsidRPr="5660F1FF">
        <w:rPr>
          <w:color w:val="000000" w:themeColor="text1"/>
          <w:sz w:val="20"/>
          <w:szCs w:val="20"/>
          <w:lang w:val="pt-PT"/>
        </w:rPr>
        <w:t xml:space="preserve"> se referem a informações a serem fornecidas pelo proponente.</w:t>
      </w:r>
    </w:p>
    <w:p w14:paraId="53B850D3" w14:textId="77777777" w:rsidR="006A5F5B" w:rsidRDefault="006A5F5B" w:rsidP="006A5F5B">
      <w:pPr>
        <w:rPr>
          <w:b/>
          <w:bCs/>
          <w:color w:val="FFFFFF" w:themeColor="background1"/>
          <w:lang w:val="pt-PT"/>
        </w:rPr>
      </w:pPr>
    </w:p>
    <w:p w14:paraId="61018E2F" w14:textId="77777777" w:rsidR="006A5F5B" w:rsidRPr="00100175" w:rsidRDefault="006A5F5B" w:rsidP="006A5F5B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ADOS DO PROPONENTE</w:t>
      </w:r>
    </w:p>
    <w:p w14:paraId="06FF5F9D" w14:textId="6F2E9D01" w:rsidR="006A5F5B" w:rsidRDefault="006A5F5B" w:rsidP="006A5F5B">
      <w:pPr>
        <w:rPr>
          <w:lang w:val="pt-PT"/>
        </w:rPr>
      </w:pPr>
      <w:r>
        <w:rPr>
          <w:lang w:val="pt-PT"/>
        </w:rPr>
        <w:t>Nome</w:t>
      </w:r>
      <w:r>
        <w:rPr>
          <w:lang w:val="pt-PT"/>
        </w:rPr>
        <w:t xml:space="preserve"> completo</w:t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0E03B68C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Data de nascimento</w:t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3A29A9C5" w14:textId="09FBBAD2" w:rsidR="006A5F5B" w:rsidRDefault="006A5F5B" w:rsidP="006A5F5B">
      <w:pPr>
        <w:rPr>
          <w:lang w:val="pt-PT"/>
        </w:rPr>
      </w:pPr>
      <w:r>
        <w:rPr>
          <w:lang w:val="pt-PT"/>
        </w:rPr>
        <w:t>Sexo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6A5F5B">
        <w:rPr>
          <w:color w:val="0070C0"/>
          <w:lang w:val="pt-PT"/>
        </w:rPr>
        <w:t>??</w:t>
      </w:r>
    </w:p>
    <w:p w14:paraId="3F7EC84A" w14:textId="6A4A2992" w:rsidR="006A5F5B" w:rsidRPr="001C04D0" w:rsidRDefault="006A5F5B" w:rsidP="006A5F5B">
      <w:pPr>
        <w:rPr>
          <w:lang w:val="pt-PT"/>
        </w:rPr>
      </w:pPr>
      <w:r>
        <w:rPr>
          <w:lang w:val="pt-PT"/>
        </w:rPr>
        <w:t>CP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7DD697E5" w14:textId="77777777" w:rsidR="006A5F5B" w:rsidRDefault="006A5F5B" w:rsidP="006A5F5B">
      <w:pPr>
        <w:rPr>
          <w:color w:val="0070C0"/>
          <w:lang w:val="pt-PT"/>
        </w:rPr>
      </w:pPr>
      <w:r>
        <w:rPr>
          <w:lang w:val="pt-PT"/>
        </w:rPr>
        <w:t>RG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5AE52CDA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Nacionalidade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24F69591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Titulação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22D4A482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Profissão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52B7D7FB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Endereço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71E5A055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Número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1144C927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Complemento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16E5A2C7" w14:textId="77777777" w:rsidR="006A5F5B" w:rsidRDefault="006A5F5B" w:rsidP="006A5F5B">
      <w:pPr>
        <w:rPr>
          <w:lang w:val="pt-PT"/>
        </w:rPr>
      </w:pPr>
      <w:r>
        <w:rPr>
          <w:lang w:val="pt-PT"/>
        </w:rPr>
        <w:t>Bairro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D72A89">
        <w:rPr>
          <w:color w:val="0070C0"/>
          <w:lang w:val="pt-PT"/>
        </w:rPr>
        <w:t>??</w:t>
      </w:r>
    </w:p>
    <w:p w14:paraId="02A27C52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CEP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2E8808F7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Município: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33CCC7E5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UF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521D76B4" w14:textId="77777777" w:rsidR="006A5F5B" w:rsidRDefault="006A5F5B" w:rsidP="006A5F5B">
      <w:pPr>
        <w:rPr>
          <w:lang w:val="pt-PT"/>
        </w:rPr>
      </w:pPr>
      <w:r w:rsidRPr="001C04D0">
        <w:rPr>
          <w:lang w:val="pt-PT"/>
        </w:rPr>
        <w:t>E-mail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4F5FC16A" w14:textId="77777777" w:rsidR="006A5F5B" w:rsidRPr="001C04D0" w:rsidRDefault="006A5F5B" w:rsidP="006A5F5B">
      <w:pPr>
        <w:rPr>
          <w:lang w:val="pt-PT"/>
        </w:rPr>
      </w:pPr>
      <w:r w:rsidRPr="001C04D0">
        <w:rPr>
          <w:lang w:val="pt-PT"/>
        </w:rPr>
        <w:t>Telefone</w:t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278BDA2C" w14:textId="77777777" w:rsidR="006A5F5B" w:rsidRPr="001C04D0" w:rsidRDefault="006A5F5B" w:rsidP="006A5F5B">
      <w:pPr>
        <w:rPr>
          <w:lang w:val="pt-PT"/>
        </w:rPr>
      </w:pPr>
      <w:r>
        <w:rPr>
          <w:lang w:val="pt-PT"/>
        </w:rPr>
        <w:t>Celular</w:t>
      </w:r>
      <w:r>
        <w:rPr>
          <w:lang w:val="pt-PT"/>
        </w:rPr>
        <w:tab/>
      </w:r>
      <w:r>
        <w:rPr>
          <w:lang w:val="pt-PT"/>
        </w:rPr>
        <w:tab/>
      </w:r>
      <w:r>
        <w:rPr>
          <w:lang w:val="pt-PT"/>
        </w:rPr>
        <w:tab/>
      </w:r>
      <w:r w:rsidRPr="009A1521">
        <w:rPr>
          <w:color w:val="0070C0"/>
          <w:lang w:val="pt-PT"/>
        </w:rPr>
        <w:t>??</w:t>
      </w:r>
    </w:p>
    <w:p w14:paraId="2D3D967E" w14:textId="555F97CA" w:rsidR="00222665" w:rsidRDefault="00222665" w:rsidP="00AD6453">
      <w:pPr>
        <w:rPr>
          <w:rFonts w:ascii="Arial" w:hAnsi="Arial" w:cs="Arial"/>
          <w:b/>
          <w:sz w:val="28"/>
          <w:szCs w:val="28"/>
        </w:rPr>
      </w:pPr>
    </w:p>
    <w:p w14:paraId="3A6211B3" w14:textId="77777777" w:rsidR="006A5F5B" w:rsidRDefault="006A5F5B" w:rsidP="006A5F5B">
      <w:pPr>
        <w:shd w:val="clear" w:color="auto" w:fill="000000"/>
        <w:rPr>
          <w:b/>
          <w:color w:val="FFFFFF"/>
        </w:rPr>
      </w:pPr>
      <w:r>
        <w:rPr>
          <w:b/>
          <w:color w:val="FFFFFF"/>
        </w:rPr>
        <w:t>INSTITUIÇÕES PARTICIPANTES</w:t>
      </w:r>
    </w:p>
    <w:p w14:paraId="49A8DFF0" w14:textId="77777777" w:rsidR="006A5F5B" w:rsidRDefault="006A5F5B" w:rsidP="006A5F5B">
      <w:pPr>
        <w:shd w:val="clear" w:color="auto" w:fill="F2F2F2"/>
        <w:rPr>
          <w:b/>
        </w:rPr>
      </w:pPr>
      <w:r>
        <w:rPr>
          <w:b/>
        </w:rPr>
        <w:t>Instituição Proponente</w:t>
      </w:r>
    </w:p>
    <w:p w14:paraId="6EA3E88E" w14:textId="77777777" w:rsidR="006A5F5B" w:rsidRDefault="006A5F5B" w:rsidP="006A5F5B">
      <w:pPr>
        <w:spacing w:line="259" w:lineRule="auto"/>
      </w:pPr>
      <w:r>
        <w:rPr>
          <w:color w:val="0070C0"/>
        </w:rPr>
        <w:t>Universidade do Vale do Itajaí</w:t>
      </w:r>
    </w:p>
    <w:p w14:paraId="211D7EC8" w14:textId="77777777" w:rsidR="006A5F5B" w:rsidRDefault="006A5F5B" w:rsidP="006A5F5B">
      <w:pPr>
        <w:rPr>
          <w:lang w:val="pt-PT"/>
        </w:rPr>
      </w:pPr>
    </w:p>
    <w:p w14:paraId="0395876A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Instituições Participantes</w:t>
      </w:r>
    </w:p>
    <w:p w14:paraId="1A78AF4C" w14:textId="77777777" w:rsidR="006A5F5B" w:rsidRDefault="006A5F5B" w:rsidP="006A5F5B">
      <w:pPr>
        <w:rPr>
          <w:i/>
          <w:sz w:val="16"/>
          <w:szCs w:val="16"/>
        </w:rPr>
      </w:pPr>
      <w:r>
        <w:rPr>
          <w:i/>
          <w:sz w:val="16"/>
          <w:szCs w:val="16"/>
        </w:rPr>
        <w:t xml:space="preserve">Campo não obrigatório. Deverá ser preenchido </w:t>
      </w:r>
      <w:r>
        <w:rPr>
          <w:b/>
          <w:i/>
          <w:sz w:val="16"/>
          <w:szCs w:val="16"/>
        </w:rPr>
        <w:t>se</w:t>
      </w:r>
      <w:r>
        <w:rPr>
          <w:i/>
          <w:sz w:val="16"/>
          <w:szCs w:val="16"/>
        </w:rPr>
        <w:t xml:space="preserve"> houver alguma outra instituição participante. Para cadastro na plataforma FAPESC será solicitado o CNPJ da instituição. Se ela já tiver cadastro puxará automaticamente os dados. Se não tiver cadastro, será necessário fazer um cadastro com algumas informações básicas, como nome, representante legal, e-mail, etc.</w:t>
      </w:r>
    </w:p>
    <w:p w14:paraId="22E9BC85" w14:textId="77777777" w:rsidR="006A5F5B" w:rsidRDefault="006A5F5B" w:rsidP="006A5F5B">
      <w:pPr>
        <w:rPr>
          <w:i/>
          <w:color w:val="4F4F4F"/>
          <w:sz w:val="16"/>
          <w:szCs w:val="16"/>
        </w:rPr>
      </w:pPr>
      <w:r>
        <w:rPr>
          <w:b/>
          <w:i/>
          <w:color w:val="4F4F4F"/>
          <w:sz w:val="16"/>
          <w:szCs w:val="16"/>
        </w:rPr>
        <w:t>Instituição interveniente:</w:t>
      </w:r>
      <w:r>
        <w:rPr>
          <w:i/>
          <w:color w:val="4F4F4F"/>
          <w:sz w:val="16"/>
          <w:szCs w:val="16"/>
        </w:rPr>
        <w:t xml:space="preserve"> pessoa jurídica de direito público ou privado que participe do termo de outorga para manifestar consentimento ou assumir obrigações em nome próprio. A Interveniente participará do projeto por meio do fornecimento de contrapartida que poderá ser na forma de apoio institucional, financeiro ou material, para tanto deverá firmar o instrumento jurídico (Termo de Outorga) em conjunto com o beneficiário e a instituição proponente.</w:t>
      </w:r>
    </w:p>
    <w:p w14:paraId="7BF1FFD9" w14:textId="77777777" w:rsidR="006A5F5B" w:rsidRDefault="006A5F5B" w:rsidP="006A5F5B">
      <w:pPr>
        <w:rPr>
          <w:i/>
          <w:color w:val="4F4F4F"/>
          <w:sz w:val="16"/>
          <w:szCs w:val="16"/>
        </w:rPr>
      </w:pPr>
      <w:r>
        <w:rPr>
          <w:b/>
          <w:i/>
          <w:color w:val="4F4F4F"/>
          <w:sz w:val="16"/>
          <w:szCs w:val="16"/>
        </w:rPr>
        <w:t>Instituição parceira:</w:t>
      </w:r>
      <w:r>
        <w:rPr>
          <w:i/>
          <w:color w:val="4F4F4F"/>
          <w:sz w:val="16"/>
          <w:szCs w:val="16"/>
        </w:rPr>
        <w:t xml:space="preserve"> pessoa jurídica de direito público ou privado que participe do projeto sem assumir obrigações de contrapartida, financeira ou econômica, em nome próprio.</w:t>
      </w:r>
    </w:p>
    <w:p w14:paraId="0DF11741" w14:textId="77777777" w:rsidR="006A5F5B" w:rsidRDefault="006A5F5B" w:rsidP="006A5F5B">
      <w:pPr>
        <w:rPr>
          <w:color w:val="2E75B5"/>
        </w:rPr>
      </w:pPr>
      <w:r>
        <w:rPr>
          <w:color w:val="2E75B5"/>
        </w:rPr>
        <w:t>??</w:t>
      </w:r>
    </w:p>
    <w:p w14:paraId="4F4F0A1B" w14:textId="19C09FD0" w:rsidR="006A5F5B" w:rsidRDefault="006A5F5B" w:rsidP="00AD6453">
      <w:pPr>
        <w:rPr>
          <w:rFonts w:ascii="Arial" w:hAnsi="Arial" w:cs="Arial"/>
          <w:b/>
          <w:sz w:val="28"/>
          <w:szCs w:val="28"/>
        </w:rPr>
      </w:pPr>
    </w:p>
    <w:p w14:paraId="432BE402" w14:textId="77777777" w:rsidR="006A5F5B" w:rsidRDefault="006A5F5B" w:rsidP="006A5F5B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 w:rsidRPr="61138483">
        <w:rPr>
          <w:b/>
          <w:bCs/>
          <w:color w:val="FFFFFF" w:themeColor="background1"/>
          <w:lang w:val="pt-PT"/>
        </w:rPr>
        <w:t>IDENTIFICAÇÃO DO PROJETO</w:t>
      </w:r>
    </w:p>
    <w:p w14:paraId="4A516DCD" w14:textId="77777777" w:rsidR="006A5F5B" w:rsidRPr="001D039A" w:rsidRDefault="006A5F5B" w:rsidP="006A5F5B">
      <w:pPr>
        <w:rPr>
          <w:b/>
          <w:bCs/>
          <w:color w:val="000000" w:themeColor="text1"/>
          <w:sz w:val="20"/>
          <w:szCs w:val="20"/>
          <w:lang w:val="pt-PT"/>
        </w:rPr>
      </w:pPr>
      <w:r w:rsidRPr="2862E74C">
        <w:rPr>
          <w:b/>
          <w:bCs/>
          <w:color w:val="000000" w:themeColor="text1"/>
          <w:sz w:val="20"/>
          <w:szCs w:val="20"/>
          <w:lang w:val="pt-PT"/>
        </w:rPr>
        <w:lastRenderedPageBreak/>
        <w:t>Categoria do evento</w:t>
      </w:r>
    </w:p>
    <w:tbl>
      <w:tblPr>
        <w:tblStyle w:val="Tabelacomgrade"/>
        <w:tblW w:w="8926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ayout w:type="fixed"/>
        <w:tblLook w:val="06A0" w:firstRow="1" w:lastRow="0" w:firstColumn="1" w:lastColumn="0" w:noHBand="1" w:noVBand="1"/>
      </w:tblPr>
      <w:tblGrid>
        <w:gridCol w:w="345"/>
        <w:gridCol w:w="2566"/>
        <w:gridCol w:w="283"/>
        <w:gridCol w:w="425"/>
        <w:gridCol w:w="1985"/>
        <w:gridCol w:w="283"/>
        <w:gridCol w:w="567"/>
        <w:gridCol w:w="2472"/>
      </w:tblGrid>
      <w:tr w:rsidR="006A5F5B" w14:paraId="385B755F" w14:textId="77777777" w:rsidTr="00E4147F">
        <w:trPr>
          <w:trHeight w:val="300"/>
        </w:trPr>
        <w:tc>
          <w:tcPr>
            <w:tcW w:w="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E234C" w14:textId="77777777" w:rsidR="006A5F5B" w:rsidRDefault="006A5F5B" w:rsidP="00E4147F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CCDB93" w14:textId="77777777" w:rsidR="006A5F5B" w:rsidRDefault="006A5F5B" w:rsidP="00E4147F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Estadual</w:t>
            </w:r>
            <w:r>
              <w:rPr>
                <w:color w:val="000000" w:themeColor="text1"/>
                <w:sz w:val="20"/>
                <w:szCs w:val="20"/>
                <w:lang w:val="pt-PT"/>
              </w:rPr>
              <w:t>/Regiona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105C62" w14:textId="77777777" w:rsidR="006A5F5B" w:rsidRDefault="006A5F5B" w:rsidP="00E4147F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0E77" w14:textId="77777777" w:rsidR="006A5F5B" w:rsidRDefault="006A5F5B" w:rsidP="00E4147F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F8D687" w14:textId="77777777" w:rsidR="006A5F5B" w:rsidRDefault="006A5F5B" w:rsidP="00E4147F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Naciona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F4AD715" w14:textId="77777777" w:rsidR="006A5F5B" w:rsidRDefault="006A5F5B" w:rsidP="00E4147F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9F288" w14:textId="77777777" w:rsidR="006A5F5B" w:rsidRDefault="006A5F5B" w:rsidP="00E4147F">
            <w:pPr>
              <w:rPr>
                <w:b/>
                <w:bCs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24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4A2431" w14:textId="77777777" w:rsidR="006A5F5B" w:rsidRDefault="006A5F5B" w:rsidP="00E4147F">
            <w:pPr>
              <w:rPr>
                <w:color w:val="000000" w:themeColor="text1"/>
                <w:sz w:val="20"/>
                <w:szCs w:val="20"/>
                <w:lang w:val="pt-PT"/>
              </w:rPr>
            </w:pPr>
            <w:r w:rsidRPr="2862E74C">
              <w:rPr>
                <w:color w:val="000000" w:themeColor="text1"/>
                <w:sz w:val="20"/>
                <w:szCs w:val="20"/>
                <w:lang w:val="pt-PT"/>
              </w:rPr>
              <w:t>Internacional</w:t>
            </w:r>
          </w:p>
        </w:tc>
      </w:tr>
      <w:tr w:rsidR="006A5F5B" w14:paraId="5B036089" w14:textId="77777777" w:rsidTr="006A5F5B"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single" w:sz="4" w:space="0" w:color="auto"/>
              <w:right w:val="none" w:sz="4" w:space="0" w:color="44546A" w:themeColor="text2"/>
            </w:tcBorders>
          </w:tcPr>
          <w:p w14:paraId="27B283DF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0679CAFF" w14:textId="77777777" w:rsidR="006A5F5B" w:rsidRDefault="006A5F5B" w:rsidP="00E4147F">
            <w:pPr>
              <w:rPr>
                <w:rFonts w:ascii="Calibri" w:eastAsia="Calibri" w:hAnsi="Calibri" w:cs="Calibri"/>
                <w:sz w:val="18"/>
                <w:szCs w:val="18"/>
                <w:lang w:val="pt-PT"/>
              </w:rPr>
            </w:pPr>
            <w:r w:rsidRPr="2862E74C">
              <w:rPr>
                <w:rFonts w:ascii="Calibri" w:eastAsia="Calibri" w:hAnsi="Calibri" w:cs="Calibri"/>
                <w:sz w:val="18"/>
                <w:szCs w:val="18"/>
                <w:lang w:val="pt-PT"/>
              </w:rPr>
              <w:t>Até R$ 30.000,00</w:t>
            </w: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096D48F8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one" w:sz="4" w:space="0" w:color="44546A" w:themeColor="text2"/>
              <w:bottom w:val="single" w:sz="4" w:space="0" w:color="auto"/>
              <w:right w:val="none" w:sz="4" w:space="0" w:color="44546A" w:themeColor="text2"/>
            </w:tcBorders>
          </w:tcPr>
          <w:p w14:paraId="40950BA4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30EC593D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40.000,00</w:t>
            </w: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762837A6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one" w:sz="4" w:space="0" w:color="44546A" w:themeColor="text2"/>
              <w:bottom w:val="single" w:sz="4" w:space="0" w:color="auto"/>
              <w:right w:val="none" w:sz="4" w:space="0" w:color="44546A" w:themeColor="text2"/>
            </w:tcBorders>
          </w:tcPr>
          <w:p w14:paraId="7FEBC7DF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2472" w:type="dxa"/>
            <w:tcBorders>
              <w:top w:val="nil"/>
              <w:left w:val="none" w:sz="4" w:space="0" w:color="44546A" w:themeColor="text2"/>
              <w:bottom w:val="nil"/>
              <w:right w:val="none" w:sz="4" w:space="0" w:color="44546A" w:themeColor="text2"/>
            </w:tcBorders>
          </w:tcPr>
          <w:p w14:paraId="135FBDDC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  <w:r w:rsidRPr="2862E74C">
              <w:rPr>
                <w:color w:val="000000" w:themeColor="text1"/>
                <w:sz w:val="18"/>
                <w:szCs w:val="18"/>
                <w:lang w:val="pt-PT"/>
              </w:rPr>
              <w:t>Até R$ 50.000,00</w:t>
            </w:r>
          </w:p>
        </w:tc>
      </w:tr>
      <w:tr w:rsidR="006A5F5B" w14:paraId="7D33E4E7" w14:textId="77777777" w:rsidTr="00E4147F">
        <w:tc>
          <w:tcPr>
            <w:tcW w:w="34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91A01C5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2566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5C2EDEE" w14:textId="77777777" w:rsidR="006A5F5B" w:rsidRPr="2862E74C" w:rsidRDefault="006A5F5B" w:rsidP="00E4147F">
            <w:pPr>
              <w:rPr>
                <w:rFonts w:ascii="Calibri" w:eastAsia="Calibri" w:hAnsi="Calibri" w:cs="Calibri"/>
                <w:sz w:val="18"/>
                <w:szCs w:val="18"/>
                <w:lang w:val="pt-PT"/>
              </w:rPr>
            </w:pP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522EBDF8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663AAC55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1985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3F21F87" w14:textId="77777777" w:rsidR="006A5F5B" w:rsidRPr="2862E74C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283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2AB07867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4F07D2B8" w14:textId="77777777" w:rsidR="006A5F5B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  <w:tc>
          <w:tcPr>
            <w:tcW w:w="2472" w:type="dxa"/>
            <w:tcBorders>
              <w:top w:val="nil"/>
              <w:left w:val="none" w:sz="4" w:space="0" w:color="44546A" w:themeColor="text2"/>
              <w:bottom w:val="none" w:sz="4" w:space="0" w:color="44546A" w:themeColor="text2"/>
              <w:right w:val="none" w:sz="4" w:space="0" w:color="44546A" w:themeColor="text2"/>
            </w:tcBorders>
          </w:tcPr>
          <w:p w14:paraId="7A2BCBBC" w14:textId="77777777" w:rsidR="006A5F5B" w:rsidRPr="2862E74C" w:rsidRDefault="006A5F5B" w:rsidP="00E4147F">
            <w:pPr>
              <w:rPr>
                <w:color w:val="000000" w:themeColor="text1"/>
                <w:sz w:val="18"/>
                <w:szCs w:val="18"/>
                <w:lang w:val="pt-PT"/>
              </w:rPr>
            </w:pPr>
          </w:p>
        </w:tc>
      </w:tr>
    </w:tbl>
    <w:p w14:paraId="5AF690BB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Título do projeto</w:t>
      </w:r>
    </w:p>
    <w:p w14:paraId="401B4EF1" w14:textId="72B05ACD" w:rsidR="006A5F5B" w:rsidRDefault="006A5F5B" w:rsidP="006A5F5B">
      <w:pPr>
        <w:rPr>
          <w:color w:val="2E75B5"/>
        </w:rPr>
      </w:pPr>
      <w:r>
        <w:rPr>
          <w:color w:val="2E75B5"/>
        </w:rPr>
        <w:t>??</w:t>
      </w:r>
    </w:p>
    <w:p w14:paraId="72984FD9" w14:textId="77777777" w:rsidR="006A5F5B" w:rsidRDefault="006A5F5B" w:rsidP="006A5F5B">
      <w:pPr>
        <w:rPr>
          <w:color w:val="2E75B5"/>
        </w:rPr>
      </w:pPr>
    </w:p>
    <w:p w14:paraId="23154153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Website do evento</w:t>
      </w:r>
    </w:p>
    <w:p w14:paraId="0177D23E" w14:textId="77777777" w:rsidR="006A5F5B" w:rsidRDefault="006A5F5B" w:rsidP="006A5F5B">
      <w:pPr>
        <w:rPr>
          <w:i/>
          <w:sz w:val="16"/>
          <w:szCs w:val="16"/>
        </w:rPr>
      </w:pPr>
      <w:r>
        <w:rPr>
          <w:i/>
          <w:sz w:val="16"/>
          <w:szCs w:val="16"/>
        </w:rPr>
        <w:t>Informar, se houver. Campo não obrigatório.</w:t>
      </w:r>
    </w:p>
    <w:p w14:paraId="6CC933C4" w14:textId="77777777" w:rsidR="006A5F5B" w:rsidRDefault="006A5F5B" w:rsidP="006A5F5B">
      <w:pPr>
        <w:rPr>
          <w:color w:val="2E75B5"/>
        </w:rPr>
      </w:pPr>
      <w:r>
        <w:rPr>
          <w:color w:val="2E75B5"/>
        </w:rPr>
        <w:t>??</w:t>
      </w:r>
    </w:p>
    <w:p w14:paraId="7DD3DC96" w14:textId="6FFCA00B" w:rsidR="006A5F5B" w:rsidRDefault="006A5F5B" w:rsidP="006A5F5B"/>
    <w:p w14:paraId="6AC98CC1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Data do evento</w:t>
      </w:r>
    </w:p>
    <w:p w14:paraId="5129AEC4" w14:textId="77777777" w:rsidR="006A5F5B" w:rsidRDefault="006A5F5B" w:rsidP="006A5F5B">
      <w:pPr>
        <w:rPr>
          <w:i/>
          <w:sz w:val="16"/>
          <w:szCs w:val="16"/>
        </w:rPr>
      </w:pPr>
      <w:r>
        <w:rPr>
          <w:i/>
          <w:sz w:val="16"/>
          <w:szCs w:val="16"/>
        </w:rPr>
        <w:t>Informar início e fim</w:t>
      </w:r>
    </w:p>
    <w:p w14:paraId="47226959" w14:textId="77777777" w:rsidR="006A5F5B" w:rsidRDefault="006A5F5B" w:rsidP="006A5F5B">
      <w:r>
        <w:t>Iníci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  <w:r>
        <w:tab/>
      </w:r>
      <w:r>
        <w:tab/>
      </w:r>
      <w:r>
        <w:tab/>
      </w:r>
      <w:r>
        <w:tab/>
        <w:t>Fim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4994C154" w14:textId="77777777" w:rsidR="006A5F5B" w:rsidRDefault="006A5F5B" w:rsidP="006A5F5B"/>
    <w:p w14:paraId="43C271EF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Área do Conhecimento</w:t>
      </w:r>
      <w:r>
        <w:rPr>
          <w:b/>
          <w:vertAlign w:val="superscript"/>
        </w:rPr>
        <w:footnoteReference w:id="2"/>
      </w:r>
    </w:p>
    <w:p w14:paraId="1599B904" w14:textId="77777777" w:rsidR="006A5F5B" w:rsidRDefault="006A5F5B" w:rsidP="006A5F5B">
      <w:pPr>
        <w:pBdr>
          <w:bottom w:val="single" w:sz="6" w:space="1" w:color="000000"/>
        </w:pBdr>
        <w:rPr>
          <w:i/>
          <w:sz w:val="16"/>
          <w:szCs w:val="16"/>
        </w:rPr>
      </w:pPr>
      <w:r>
        <w:rPr>
          <w:i/>
          <w:sz w:val="16"/>
          <w:szCs w:val="16"/>
        </w:rPr>
        <w:t>Informe o quarto (último) nível da área do conhecimento do projeto.</w:t>
      </w:r>
    </w:p>
    <w:p w14:paraId="455B841A" w14:textId="77777777" w:rsidR="006A5F5B" w:rsidRDefault="006A5F5B" w:rsidP="006A5F5B">
      <w:pPr>
        <w:rPr>
          <w:color w:val="2E75B5"/>
        </w:rPr>
      </w:pPr>
      <w:r>
        <w:rPr>
          <w:color w:val="2E75B5"/>
        </w:rPr>
        <w:t>??</w:t>
      </w:r>
    </w:p>
    <w:p w14:paraId="62E7B561" w14:textId="77777777" w:rsidR="006A5F5B" w:rsidRDefault="006A5F5B" w:rsidP="006A5F5B">
      <w:pPr>
        <w:pBdr>
          <w:bottom w:val="single" w:sz="6" w:space="1" w:color="000000"/>
        </w:pBdr>
      </w:pPr>
    </w:p>
    <w:p w14:paraId="6E264591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Público-alvo</w:t>
      </w:r>
    </w:p>
    <w:p w14:paraId="4D47CB21" w14:textId="77777777" w:rsidR="006A5F5B" w:rsidRDefault="006A5F5B" w:rsidP="006A5F5B">
      <w:pPr>
        <w:rPr>
          <w:i/>
          <w:sz w:val="16"/>
          <w:szCs w:val="16"/>
        </w:rPr>
      </w:pPr>
      <w:r>
        <w:rPr>
          <w:i/>
          <w:sz w:val="16"/>
          <w:szCs w:val="16"/>
        </w:rPr>
        <w:t>Selecionar o público-alvo que será beneficiado pelo projeto. O sistema também pedirá uma breve descrição para cada tipo de público escolhido.</w:t>
      </w:r>
    </w:p>
    <w:p w14:paraId="564889C7" w14:textId="77777777" w:rsidR="006A5F5B" w:rsidRDefault="006A5F5B" w:rsidP="006A5F5B">
      <w:pPr>
        <w:rPr>
          <w:i/>
          <w:sz w:val="16"/>
          <w:szCs w:val="16"/>
        </w:rPr>
      </w:pPr>
    </w:p>
    <w:p w14:paraId="37DA7A80" w14:textId="77777777" w:rsidR="006A5F5B" w:rsidRDefault="006A5F5B" w:rsidP="006A5F5B">
      <w:pPr>
        <w:rPr>
          <w:b/>
        </w:rPr>
      </w:pPr>
      <w:proofErr w:type="gramStart"/>
      <w:r>
        <w:rPr>
          <w:b/>
        </w:rPr>
        <w:t xml:space="preserve">[  </w:t>
      </w:r>
      <w:proofErr w:type="gramEnd"/>
      <w:r>
        <w:rPr>
          <w:b/>
        </w:rPr>
        <w:t xml:space="preserve"> ] Pesquisador (pessoa física)</w:t>
      </w:r>
    </w:p>
    <w:p w14:paraId="539A46DB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>:</w:t>
      </w:r>
      <w:r w:rsidRPr="006F17AE">
        <w:t xml:space="preserve"> </w:t>
      </w:r>
      <w:r>
        <w:rPr>
          <w:color w:val="2E75B5"/>
        </w:rPr>
        <w:t>??</w:t>
      </w:r>
      <w:proofErr w:type="gramEnd"/>
    </w:p>
    <w:p w14:paraId="609D2EE6" w14:textId="77777777" w:rsidR="006A5F5B" w:rsidRDefault="006A5F5B" w:rsidP="006A5F5B"/>
    <w:p w14:paraId="091D2A9D" w14:textId="77777777" w:rsidR="006A5F5B" w:rsidRDefault="006A5F5B" w:rsidP="006A5F5B">
      <w:pPr>
        <w:rPr>
          <w:b/>
        </w:rPr>
      </w:pPr>
      <w:proofErr w:type="gramStart"/>
      <w:r>
        <w:rPr>
          <w:b/>
        </w:rPr>
        <w:t xml:space="preserve">[  </w:t>
      </w:r>
      <w:proofErr w:type="gramEnd"/>
      <w:r>
        <w:rPr>
          <w:b/>
        </w:rPr>
        <w:t xml:space="preserve"> ] Comunidade de CTI – Professores</w:t>
      </w:r>
    </w:p>
    <w:p w14:paraId="3EF88295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5EB654C9" w14:textId="30032F68" w:rsidR="006A5F5B" w:rsidRDefault="006A5F5B" w:rsidP="006A5F5B">
      <w:pPr>
        <w:rPr>
          <w:b/>
        </w:rPr>
      </w:pPr>
    </w:p>
    <w:p w14:paraId="47E6F94C" w14:textId="32D05655" w:rsidR="006A5F5B" w:rsidRDefault="006A5F5B" w:rsidP="006A5F5B">
      <w:pPr>
        <w:rPr>
          <w:b/>
        </w:rPr>
      </w:pPr>
      <w:proofErr w:type="gramStart"/>
      <w:r>
        <w:rPr>
          <w:b/>
        </w:rPr>
        <w:t xml:space="preserve">[  </w:t>
      </w:r>
      <w:proofErr w:type="gramEnd"/>
      <w:r>
        <w:rPr>
          <w:b/>
        </w:rPr>
        <w:t xml:space="preserve"> ] Comunidade de CTI – </w:t>
      </w:r>
      <w:r>
        <w:rPr>
          <w:b/>
        </w:rPr>
        <w:t>Acadêmicos em Iniciação Científica</w:t>
      </w:r>
    </w:p>
    <w:p w14:paraId="02F6C496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053E73A3" w14:textId="77777777" w:rsidR="006A5F5B" w:rsidRDefault="006A5F5B" w:rsidP="006A5F5B">
      <w:pPr>
        <w:rPr>
          <w:b/>
        </w:rPr>
      </w:pPr>
    </w:p>
    <w:p w14:paraId="13DF87E0" w14:textId="77777777" w:rsidR="006A5F5B" w:rsidRDefault="006A5F5B" w:rsidP="006A5F5B">
      <w:pPr>
        <w:rPr>
          <w:b/>
        </w:rPr>
      </w:pPr>
      <w:proofErr w:type="gramStart"/>
      <w:r>
        <w:rPr>
          <w:b/>
        </w:rPr>
        <w:t xml:space="preserve">[  </w:t>
      </w:r>
      <w:proofErr w:type="gramEnd"/>
      <w:r>
        <w:rPr>
          <w:b/>
        </w:rPr>
        <w:t xml:space="preserve"> ] Instituições de CTI – Universidades</w:t>
      </w:r>
    </w:p>
    <w:p w14:paraId="016C6296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360ECF89" w14:textId="1A53285D" w:rsidR="006A5F5B" w:rsidRDefault="006A5F5B" w:rsidP="006A5F5B">
      <w:pPr>
        <w:rPr>
          <w:b/>
        </w:rPr>
      </w:pPr>
    </w:p>
    <w:p w14:paraId="53FE6A83" w14:textId="5B6FA4DA" w:rsidR="006A5F5B" w:rsidRDefault="006A5F5B" w:rsidP="006A5F5B">
      <w:pPr>
        <w:rPr>
          <w:b/>
        </w:rPr>
      </w:pPr>
      <w:proofErr w:type="gramStart"/>
      <w:r>
        <w:rPr>
          <w:b/>
        </w:rPr>
        <w:t xml:space="preserve">[  </w:t>
      </w:r>
      <w:proofErr w:type="gramEnd"/>
      <w:r>
        <w:rPr>
          <w:b/>
        </w:rPr>
        <w:t xml:space="preserve"> ] Instituições de CTI – </w:t>
      </w:r>
      <w:r>
        <w:rPr>
          <w:b/>
        </w:rPr>
        <w:t>Centro Universitário, Faculdade</w:t>
      </w:r>
    </w:p>
    <w:p w14:paraId="6249187B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0340475D" w14:textId="77777777" w:rsidR="006A5F5B" w:rsidRDefault="006A5F5B" w:rsidP="006A5F5B">
      <w:pPr>
        <w:rPr>
          <w:b/>
        </w:rPr>
      </w:pPr>
    </w:p>
    <w:p w14:paraId="713C99B4" w14:textId="65143701" w:rsidR="006A5F5B" w:rsidRDefault="006A5F5B" w:rsidP="006A5F5B">
      <w:pPr>
        <w:rPr>
          <w:b/>
        </w:rPr>
      </w:pPr>
      <w:proofErr w:type="gramStart"/>
      <w:r>
        <w:rPr>
          <w:b/>
        </w:rPr>
        <w:t xml:space="preserve">[  </w:t>
      </w:r>
      <w:proofErr w:type="gramEnd"/>
      <w:r>
        <w:rPr>
          <w:b/>
        </w:rPr>
        <w:t xml:space="preserve"> ] Segmentos Sociais – Estudantes</w:t>
      </w:r>
    </w:p>
    <w:p w14:paraId="3CE17904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30EC5436" w14:textId="77777777" w:rsidR="006A5F5B" w:rsidRDefault="006A5F5B" w:rsidP="006A5F5B"/>
    <w:p w14:paraId="75677993" w14:textId="38C911E2" w:rsidR="006A5F5B" w:rsidRDefault="006A5F5B" w:rsidP="006A5F5B">
      <w:pPr>
        <w:rPr>
          <w:b/>
        </w:rPr>
      </w:pPr>
      <w:proofErr w:type="gramStart"/>
      <w:r>
        <w:rPr>
          <w:b/>
        </w:rPr>
        <w:t xml:space="preserve">[ </w:t>
      </w:r>
      <w:r>
        <w:rPr>
          <w:b/>
        </w:rPr>
        <w:t xml:space="preserve"> </w:t>
      </w:r>
      <w:proofErr w:type="gramEnd"/>
      <w:r>
        <w:rPr>
          <w:b/>
        </w:rPr>
        <w:t xml:space="preserve"> ] Segmentos Sociais – Professores</w:t>
      </w:r>
    </w:p>
    <w:p w14:paraId="1DAFF411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0232E6CD" w14:textId="77777777" w:rsidR="006A5F5B" w:rsidRDefault="006A5F5B" w:rsidP="006A5F5B">
      <w:pPr>
        <w:rPr>
          <w:color w:val="0070C0"/>
        </w:rPr>
      </w:pPr>
    </w:p>
    <w:p w14:paraId="75CD09E8" w14:textId="72382CFB" w:rsidR="006A5F5B" w:rsidRDefault="006A5F5B" w:rsidP="006A5F5B">
      <w:pPr>
        <w:rPr>
          <w:b/>
        </w:rPr>
      </w:pPr>
      <w:proofErr w:type="gramStart"/>
      <w:r>
        <w:rPr>
          <w:b/>
        </w:rPr>
        <w:lastRenderedPageBreak/>
        <w:t xml:space="preserve">[  </w:t>
      </w:r>
      <w:proofErr w:type="gramEnd"/>
      <w:r>
        <w:rPr>
          <w:b/>
        </w:rPr>
        <w:t xml:space="preserve"> ] Profissionais </w:t>
      </w:r>
      <w:r>
        <w:rPr>
          <w:b/>
        </w:rPr>
        <w:t>n</w:t>
      </w:r>
      <w:r>
        <w:rPr>
          <w:b/>
        </w:rPr>
        <w:t>ão</w:t>
      </w:r>
      <w:r>
        <w:rPr>
          <w:b/>
        </w:rPr>
        <w:t xml:space="preserve"> a</w:t>
      </w:r>
      <w:r>
        <w:rPr>
          <w:b/>
        </w:rPr>
        <w:t>cadêmicos</w:t>
      </w:r>
    </w:p>
    <w:p w14:paraId="5601F567" w14:textId="77777777" w:rsidR="006A5F5B" w:rsidRDefault="006A5F5B" w:rsidP="006A5F5B">
      <w:pPr>
        <w:rPr>
          <w:color w:val="2E75B5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2E75B5"/>
        </w:rPr>
        <w:t>??</w:t>
      </w:r>
      <w:proofErr w:type="gramEnd"/>
    </w:p>
    <w:p w14:paraId="24306562" w14:textId="77777777" w:rsidR="006A5F5B" w:rsidRDefault="006A5F5B" w:rsidP="006A5F5B">
      <w:pPr>
        <w:rPr>
          <w:color w:val="0070C0"/>
        </w:rPr>
      </w:pPr>
    </w:p>
    <w:p w14:paraId="1254E808" w14:textId="77777777" w:rsidR="006A5F5B" w:rsidRDefault="006A5F5B" w:rsidP="006A5F5B">
      <w:pPr>
        <w:rPr>
          <w:b/>
        </w:rPr>
      </w:pPr>
      <w:proofErr w:type="gramStart"/>
      <w:r>
        <w:rPr>
          <w:b/>
        </w:rPr>
        <w:t>[  ]</w:t>
      </w:r>
      <w:proofErr w:type="gramEnd"/>
      <w:r>
        <w:rPr>
          <w:b/>
        </w:rPr>
        <w:t>Agentes Públicos</w:t>
      </w:r>
    </w:p>
    <w:p w14:paraId="5E563220" w14:textId="77777777" w:rsidR="006A5F5B" w:rsidRDefault="006A5F5B" w:rsidP="006A5F5B">
      <w:pPr>
        <w:rPr>
          <w:color w:val="0070C0"/>
        </w:rPr>
      </w:pPr>
      <w:r>
        <w:t xml:space="preserve">      Descrição</w:t>
      </w:r>
      <w:proofErr w:type="gramStart"/>
      <w:r>
        <w:t xml:space="preserve">: </w:t>
      </w:r>
      <w:r>
        <w:rPr>
          <w:color w:val="0070C0"/>
        </w:rPr>
        <w:t>??</w:t>
      </w:r>
      <w:proofErr w:type="gramEnd"/>
    </w:p>
    <w:p w14:paraId="2BCDF0CF" w14:textId="77777777" w:rsidR="006A5F5B" w:rsidRDefault="006A5F5B" w:rsidP="006A5F5B"/>
    <w:p w14:paraId="09C9EF22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Mesorregião</w:t>
      </w:r>
    </w:p>
    <w:p w14:paraId="22E79769" w14:textId="77777777" w:rsidR="006A5F5B" w:rsidRDefault="006A5F5B" w:rsidP="006A5F5B">
      <w:pPr>
        <w:pBdr>
          <w:bottom w:val="single" w:sz="6" w:space="1" w:color="000000"/>
        </w:pBdr>
        <w:rPr>
          <w:i/>
          <w:sz w:val="16"/>
          <w:szCs w:val="16"/>
        </w:rPr>
      </w:pPr>
      <w:r>
        <w:rPr>
          <w:i/>
          <w:sz w:val="16"/>
          <w:szCs w:val="16"/>
        </w:rPr>
        <w:t>Selecionar apenas uma</w:t>
      </w:r>
    </w:p>
    <w:p w14:paraId="29A8697E" w14:textId="77777777" w:rsidR="006A5F5B" w:rsidRDefault="006A5F5B" w:rsidP="006A5F5B">
      <w:pPr>
        <w:pBdr>
          <w:bottom w:val="single" w:sz="6" w:space="1" w:color="000000"/>
        </w:pBdr>
      </w:pPr>
      <w:proofErr w:type="gramStart"/>
      <w:r>
        <w:t xml:space="preserve">[  </w:t>
      </w:r>
      <w:proofErr w:type="gramEnd"/>
      <w:r>
        <w:t xml:space="preserve"> ] Grande Florianópolis</w:t>
      </w:r>
    </w:p>
    <w:p w14:paraId="3CE3D227" w14:textId="77777777" w:rsidR="006A5F5B" w:rsidRDefault="006A5F5B" w:rsidP="006A5F5B">
      <w:pPr>
        <w:pBdr>
          <w:bottom w:val="single" w:sz="6" w:space="1" w:color="000000"/>
        </w:pBdr>
      </w:pPr>
      <w:proofErr w:type="gramStart"/>
      <w:r>
        <w:t xml:space="preserve">[  </w:t>
      </w:r>
      <w:proofErr w:type="gramEnd"/>
      <w:r>
        <w:t xml:space="preserve"> ] Norte Catarinense</w:t>
      </w:r>
    </w:p>
    <w:p w14:paraId="0B01F1AC" w14:textId="77777777" w:rsidR="006A5F5B" w:rsidRDefault="006A5F5B" w:rsidP="006A5F5B">
      <w:pPr>
        <w:pBdr>
          <w:bottom w:val="single" w:sz="6" w:space="1" w:color="000000"/>
        </w:pBdr>
      </w:pPr>
      <w:proofErr w:type="gramStart"/>
      <w:r>
        <w:t xml:space="preserve">[  </w:t>
      </w:r>
      <w:proofErr w:type="gramEnd"/>
      <w:r>
        <w:t xml:space="preserve"> ] Oeste Catarinense</w:t>
      </w:r>
    </w:p>
    <w:p w14:paraId="64A0FC3E" w14:textId="77777777" w:rsidR="006A5F5B" w:rsidRDefault="006A5F5B" w:rsidP="006A5F5B">
      <w:pPr>
        <w:pBdr>
          <w:bottom w:val="single" w:sz="6" w:space="1" w:color="000000"/>
        </w:pBdr>
      </w:pPr>
      <w:proofErr w:type="gramStart"/>
      <w:r>
        <w:t xml:space="preserve">[  </w:t>
      </w:r>
      <w:proofErr w:type="gramEnd"/>
      <w:r>
        <w:t xml:space="preserve"> ] Serrana</w:t>
      </w:r>
    </w:p>
    <w:p w14:paraId="0EF9CF89" w14:textId="77777777" w:rsidR="006A5F5B" w:rsidRDefault="006A5F5B" w:rsidP="006A5F5B">
      <w:pPr>
        <w:pBdr>
          <w:bottom w:val="single" w:sz="6" w:space="1" w:color="000000"/>
        </w:pBdr>
      </w:pPr>
      <w:proofErr w:type="gramStart"/>
      <w:r>
        <w:t xml:space="preserve">[  </w:t>
      </w:r>
      <w:proofErr w:type="gramEnd"/>
      <w:r>
        <w:t xml:space="preserve"> ] Sul Catarinense</w:t>
      </w:r>
    </w:p>
    <w:p w14:paraId="209B7BA9" w14:textId="77777777" w:rsidR="006A5F5B" w:rsidRDefault="006A5F5B" w:rsidP="006A5F5B">
      <w:pPr>
        <w:pBdr>
          <w:bottom w:val="single" w:sz="6" w:space="1" w:color="000000"/>
        </w:pBdr>
      </w:pPr>
      <w:proofErr w:type="gramStart"/>
      <w:r>
        <w:t xml:space="preserve">[  </w:t>
      </w:r>
      <w:proofErr w:type="gramEnd"/>
      <w:r>
        <w:t xml:space="preserve"> ] Vale do Itajaí</w:t>
      </w:r>
    </w:p>
    <w:p w14:paraId="07E3C16A" w14:textId="77777777" w:rsidR="006A5F5B" w:rsidRDefault="006A5F5B" w:rsidP="006A5F5B">
      <w:pPr>
        <w:pBdr>
          <w:bottom w:val="single" w:sz="6" w:space="1" w:color="000000"/>
        </w:pBdr>
      </w:pPr>
    </w:p>
    <w:p w14:paraId="477FA9C4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Município de Realização do Evento</w:t>
      </w:r>
    </w:p>
    <w:p w14:paraId="07A0AF21" w14:textId="77777777" w:rsidR="006A5F5B" w:rsidRDefault="006A5F5B" w:rsidP="006A5F5B">
      <w:pPr>
        <w:spacing w:line="259" w:lineRule="auto"/>
      </w:pPr>
      <w:r>
        <w:rPr>
          <w:i/>
          <w:sz w:val="16"/>
          <w:szCs w:val="16"/>
        </w:rPr>
        <w:t>Campo de selecionar. É possível escolher apenas uma cidade do Estado.</w:t>
      </w:r>
    </w:p>
    <w:p w14:paraId="3A6B402F" w14:textId="77777777" w:rsidR="006A5F5B" w:rsidRDefault="006A5F5B" w:rsidP="006A5F5B">
      <w:r>
        <w:rPr>
          <w:color w:val="0070C0"/>
        </w:rPr>
        <w:t>??</w:t>
      </w:r>
    </w:p>
    <w:p w14:paraId="0969C974" w14:textId="77777777" w:rsidR="006A5F5B" w:rsidRDefault="006A5F5B" w:rsidP="00AD6453">
      <w:pPr>
        <w:rPr>
          <w:rFonts w:ascii="Arial" w:hAnsi="Arial" w:cs="Arial"/>
          <w:b/>
          <w:sz w:val="28"/>
          <w:szCs w:val="28"/>
        </w:rPr>
      </w:pPr>
    </w:p>
    <w:p w14:paraId="62F94245" w14:textId="50B7661F" w:rsidR="00100175" w:rsidRPr="00100175" w:rsidRDefault="00D8709D" w:rsidP="00100175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5" w:name="_Hlk50915694"/>
      <w:bookmarkEnd w:id="1"/>
      <w:bookmarkEnd w:id="2"/>
      <w:bookmarkEnd w:id="3"/>
      <w:bookmarkEnd w:id="4"/>
      <w:r>
        <w:rPr>
          <w:b/>
          <w:bCs/>
          <w:color w:val="FFFFFF" w:themeColor="background1"/>
          <w:lang w:val="pt-PT"/>
        </w:rPr>
        <w:t>DESCRIÇÃO</w:t>
      </w:r>
      <w:r w:rsidR="00100175" w:rsidRPr="00100175">
        <w:rPr>
          <w:b/>
          <w:bCs/>
          <w:color w:val="FFFFFF" w:themeColor="background1"/>
          <w:lang w:val="pt-PT"/>
        </w:rPr>
        <w:t xml:space="preserve"> DO PROJETO</w:t>
      </w:r>
    </w:p>
    <w:bookmarkEnd w:id="5"/>
    <w:p w14:paraId="5C556D6D" w14:textId="0E77B766" w:rsidR="00BF08AA" w:rsidRPr="001C04D0" w:rsidRDefault="00100175" w:rsidP="00BF08AA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>Resumo do projeto (</w:t>
      </w:r>
      <w:r w:rsidR="00A32663">
        <w:rPr>
          <w:b/>
          <w:bCs/>
          <w:lang w:val="pt-PT"/>
        </w:rPr>
        <w:t>10</w:t>
      </w:r>
      <w:r>
        <w:rPr>
          <w:b/>
          <w:bCs/>
          <w:lang w:val="pt-PT"/>
        </w:rPr>
        <w:t>.000 caracteres)</w:t>
      </w:r>
    </w:p>
    <w:p w14:paraId="583A4155" w14:textId="40D4FEB1" w:rsidR="00D51D6C" w:rsidRDefault="006A5F5B" w:rsidP="00D51D6C">
      <w:pPr>
        <w:jc w:val="both"/>
        <w:rPr>
          <w:i/>
          <w:iCs/>
          <w:sz w:val="16"/>
          <w:szCs w:val="16"/>
          <w:lang w:val="pt-PT"/>
        </w:rPr>
      </w:pPr>
      <w:r w:rsidRPr="006A5F5B">
        <w:rPr>
          <w:i/>
          <w:sz w:val="16"/>
          <w:szCs w:val="16"/>
        </w:rPr>
        <w:t xml:space="preserve">Apresentar o objeto do projeto; nome da inovação; procedimentos gerais de desenvolvimento; público-alvo; equipe; instituições envolvidas; alcance social, econômico e </w:t>
      </w:r>
      <w:proofErr w:type="spellStart"/>
      <w:r w:rsidRPr="006A5F5B">
        <w:rPr>
          <w:i/>
          <w:sz w:val="16"/>
          <w:szCs w:val="16"/>
        </w:rPr>
        <w:t>ecoambiental</w:t>
      </w:r>
      <w:proofErr w:type="spellEnd"/>
      <w:r w:rsidRPr="006A5F5B">
        <w:rPr>
          <w:i/>
          <w:sz w:val="16"/>
          <w:szCs w:val="16"/>
        </w:rPr>
        <w:t>; impactos na empresa; duração; recursos envolvidos; outras informações relevantes sobre a inovação e sua importância. Este texto poderá ser publicado pela FAPESC</w:t>
      </w:r>
      <w:r w:rsidR="00100175" w:rsidRPr="00D51D6C">
        <w:rPr>
          <w:i/>
          <w:iCs/>
          <w:sz w:val="16"/>
          <w:szCs w:val="16"/>
          <w:lang w:val="pt-PT"/>
        </w:rPr>
        <w:t>.</w:t>
      </w:r>
    </w:p>
    <w:p w14:paraId="0AC1B9DC" w14:textId="72635338" w:rsidR="00D51D6C" w:rsidRPr="009A1521" w:rsidRDefault="00D51D6C" w:rsidP="00BF08AA">
      <w:pPr>
        <w:rPr>
          <w:color w:val="0070C0"/>
          <w:lang w:val="pt-PT"/>
        </w:rPr>
      </w:pPr>
      <w:r w:rsidRPr="009A1521">
        <w:rPr>
          <w:color w:val="0070C0"/>
          <w:lang w:val="pt-PT"/>
        </w:rPr>
        <w:t>??</w:t>
      </w:r>
    </w:p>
    <w:p w14:paraId="07BA693C" w14:textId="77777777" w:rsidR="00100175" w:rsidRDefault="00100175" w:rsidP="00BF08AA">
      <w:pPr>
        <w:rPr>
          <w:lang w:val="pt-PT"/>
        </w:rPr>
      </w:pPr>
    </w:p>
    <w:p w14:paraId="54760CC7" w14:textId="56074F31" w:rsidR="00A32663" w:rsidRPr="00EB243C" w:rsidRDefault="00A32663" w:rsidP="00EB243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Objetivo geral (</w:t>
      </w:r>
      <w:r>
        <w:rPr>
          <w:b/>
          <w:bCs/>
          <w:lang w:val="pt-PT"/>
        </w:rPr>
        <w:t>5</w:t>
      </w:r>
      <w:r w:rsidRPr="61138483">
        <w:rPr>
          <w:b/>
          <w:bCs/>
          <w:lang w:val="pt-PT"/>
        </w:rPr>
        <w:t>.000 caracteres)</w:t>
      </w:r>
    </w:p>
    <w:p w14:paraId="4FD50848" w14:textId="04703D47" w:rsidR="00A32663" w:rsidRDefault="00A32663" w:rsidP="00A32663">
      <w:pPr>
        <w:rPr>
          <w:i/>
          <w:iCs/>
          <w:sz w:val="16"/>
          <w:szCs w:val="16"/>
          <w:lang w:val="pt-PT"/>
        </w:rPr>
      </w:pPr>
      <w:r>
        <w:rPr>
          <w:i/>
          <w:sz w:val="16"/>
          <w:szCs w:val="16"/>
        </w:rPr>
        <w:t>Descreva de forma clara e concisa o que se pretende com o evento.</w:t>
      </w:r>
    </w:p>
    <w:p w14:paraId="3AAB91C4" w14:textId="77777777" w:rsidR="00A32663" w:rsidRDefault="00A32663" w:rsidP="00A32663">
      <w:p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6303DD59" w14:textId="3210E6BB" w:rsidR="00A32663" w:rsidRDefault="00A32663" w:rsidP="00A32663">
      <w:pPr>
        <w:rPr>
          <w:lang w:val="pt-PT"/>
        </w:rPr>
      </w:pPr>
    </w:p>
    <w:p w14:paraId="6B5BA81E" w14:textId="07EC2F80" w:rsidR="00A32663" w:rsidRDefault="00A32663" w:rsidP="00A32663">
      <w:pPr>
        <w:shd w:val="clear" w:color="auto" w:fill="F2F2F2" w:themeFill="background1" w:themeFillShade="F2"/>
        <w:rPr>
          <w:b/>
          <w:bCs/>
          <w:lang w:val="pt-PT"/>
        </w:rPr>
      </w:pPr>
      <w:r w:rsidRPr="61138483">
        <w:rPr>
          <w:b/>
          <w:bCs/>
          <w:lang w:val="pt-PT"/>
        </w:rPr>
        <w:t>Objetivos específicos</w:t>
      </w:r>
      <w:r>
        <w:rPr>
          <w:b/>
          <w:bCs/>
          <w:lang w:val="pt-PT"/>
        </w:rPr>
        <w:t xml:space="preserve"> (5.000 caracteres cada)</w:t>
      </w:r>
    </w:p>
    <w:p w14:paraId="364D77BE" w14:textId="77777777" w:rsidR="00A32663" w:rsidRDefault="00A32663" w:rsidP="00A32663">
      <w:pPr>
        <w:rPr>
          <w:i/>
          <w:iCs/>
          <w:sz w:val="16"/>
          <w:szCs w:val="16"/>
          <w:lang w:val="pt-PT"/>
        </w:rPr>
      </w:pPr>
      <w:r w:rsidRPr="61138483">
        <w:rPr>
          <w:i/>
          <w:iCs/>
          <w:sz w:val="16"/>
          <w:szCs w:val="16"/>
          <w:lang w:val="pt-PT"/>
        </w:rPr>
        <w:t>Posteriormente deverão ser vinculados às metas do projeto.</w:t>
      </w:r>
    </w:p>
    <w:p w14:paraId="54F77CC7" w14:textId="77777777" w:rsidR="00A32663" w:rsidRDefault="00A32663" w:rsidP="00A3266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357AC672" w14:textId="77777777" w:rsidR="00A32663" w:rsidRDefault="00A32663" w:rsidP="00A3266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421BC953" w14:textId="77777777" w:rsidR="00A32663" w:rsidRDefault="00A32663" w:rsidP="00A3266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3F073AB0" w14:textId="77777777" w:rsidR="00A32663" w:rsidRDefault="00A32663" w:rsidP="00A3266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??</w:t>
      </w:r>
    </w:p>
    <w:p w14:paraId="13633AFF" w14:textId="77777777" w:rsidR="00A32663" w:rsidRDefault="00A32663" w:rsidP="00A32663">
      <w:pPr>
        <w:pStyle w:val="PargrafodaLista"/>
        <w:numPr>
          <w:ilvl w:val="0"/>
          <w:numId w:val="2"/>
        </w:numPr>
        <w:rPr>
          <w:color w:val="0070C0"/>
          <w:lang w:val="pt-PT"/>
        </w:rPr>
      </w:pPr>
      <w:r w:rsidRPr="61138483">
        <w:rPr>
          <w:color w:val="0070C0"/>
          <w:lang w:val="pt-PT"/>
        </w:rPr>
        <w:t>…</w:t>
      </w:r>
    </w:p>
    <w:p w14:paraId="60DAFFEF" w14:textId="75516CBB" w:rsidR="00A32663" w:rsidRDefault="00A32663" w:rsidP="00A32663">
      <w:pPr>
        <w:rPr>
          <w:lang w:val="pt-PT"/>
        </w:rPr>
      </w:pPr>
    </w:p>
    <w:p w14:paraId="401222E7" w14:textId="77777777" w:rsidR="00A32663" w:rsidRPr="00EB243C" w:rsidRDefault="00A32663" w:rsidP="00EB243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EB243C">
        <w:rPr>
          <w:b/>
          <w:bCs/>
          <w:lang w:val="pt-PT"/>
        </w:rPr>
        <w:t>Histórico e Temática do Evento (7.000 caracteres)</w:t>
      </w:r>
    </w:p>
    <w:p w14:paraId="12D1D2F5" w14:textId="5DFC08FD" w:rsidR="00A32663" w:rsidRDefault="006A5F5B" w:rsidP="00A32663">
      <w:pPr>
        <w:spacing w:line="259" w:lineRule="auto"/>
        <w:rPr>
          <w:sz w:val="16"/>
          <w:szCs w:val="16"/>
        </w:rPr>
      </w:pPr>
      <w:r w:rsidRPr="006A5F5B">
        <w:rPr>
          <w:sz w:val="16"/>
          <w:szCs w:val="16"/>
        </w:rPr>
        <w:t xml:space="preserve">i) histórico da origem do evento; </w:t>
      </w:r>
      <w:proofErr w:type="spellStart"/>
      <w:r w:rsidRPr="006A5F5B">
        <w:rPr>
          <w:sz w:val="16"/>
          <w:szCs w:val="16"/>
        </w:rPr>
        <w:t>ii</w:t>
      </w:r>
      <w:proofErr w:type="spellEnd"/>
      <w:r w:rsidRPr="006A5F5B">
        <w:rPr>
          <w:sz w:val="16"/>
          <w:szCs w:val="16"/>
        </w:rPr>
        <w:t xml:space="preserve">) evolução da temática das edições anteriores até a atual; </w:t>
      </w:r>
      <w:proofErr w:type="spellStart"/>
      <w:r w:rsidRPr="006A5F5B">
        <w:rPr>
          <w:sz w:val="16"/>
          <w:szCs w:val="16"/>
        </w:rPr>
        <w:t>ii</w:t>
      </w:r>
      <w:proofErr w:type="spellEnd"/>
      <w:r w:rsidRPr="006A5F5B">
        <w:rPr>
          <w:sz w:val="16"/>
          <w:szCs w:val="16"/>
        </w:rPr>
        <w:t xml:space="preserve">) importância da temática à CTI da região, Estado/país, no contexto da produção de conhecimento, tecnologia e inovação; </w:t>
      </w:r>
      <w:proofErr w:type="spellStart"/>
      <w:r w:rsidRPr="006A5F5B">
        <w:rPr>
          <w:sz w:val="16"/>
          <w:szCs w:val="16"/>
        </w:rPr>
        <w:t>iv</w:t>
      </w:r>
      <w:proofErr w:type="spellEnd"/>
      <w:r w:rsidRPr="006A5F5B">
        <w:rPr>
          <w:sz w:val="16"/>
          <w:szCs w:val="16"/>
        </w:rPr>
        <w:t>) descrever a relação entre a temática atual do evento com um ou mais objetivos de desenvolvimento sustentável (ODS/ONU).</w:t>
      </w:r>
    </w:p>
    <w:p w14:paraId="3FD426AA" w14:textId="77777777" w:rsidR="00A32663" w:rsidRPr="00A32663" w:rsidRDefault="00A32663" w:rsidP="00A32663">
      <w:pPr>
        <w:rPr>
          <w:color w:val="0070C0"/>
          <w:lang w:val="pt-PT"/>
        </w:rPr>
      </w:pPr>
      <w:r w:rsidRPr="00A32663">
        <w:rPr>
          <w:color w:val="0070C0"/>
          <w:lang w:val="pt-PT"/>
        </w:rPr>
        <w:t>??</w:t>
      </w:r>
    </w:p>
    <w:p w14:paraId="1C5311FD" w14:textId="44547AFF" w:rsidR="00A32663" w:rsidRDefault="00A32663" w:rsidP="00A32663"/>
    <w:p w14:paraId="653E1FD5" w14:textId="77777777" w:rsidR="00A32663" w:rsidRPr="00EB243C" w:rsidRDefault="00A32663" w:rsidP="00EB243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EB243C">
        <w:rPr>
          <w:b/>
          <w:bCs/>
          <w:lang w:val="pt-PT"/>
        </w:rPr>
        <w:t>Instituições parceiras e custos do evento (12.000 caracteres)</w:t>
      </w:r>
    </w:p>
    <w:p w14:paraId="1B58278A" w14:textId="2D5FD0A3" w:rsidR="00A32663" w:rsidRPr="00EB4E80" w:rsidRDefault="006A5F5B" w:rsidP="00A32663">
      <w:pPr>
        <w:spacing w:line="259" w:lineRule="auto"/>
        <w:rPr>
          <w:sz w:val="16"/>
          <w:szCs w:val="16"/>
        </w:rPr>
      </w:pPr>
      <w:r w:rsidRPr="006A5F5B">
        <w:rPr>
          <w:sz w:val="16"/>
          <w:szCs w:val="16"/>
        </w:rPr>
        <w:t xml:space="preserve">Relacionar e justificar o envolvimento das instituições de CTI, sociedades e associações científicas, instituições de fomento, entidades de classe e similares na promoção e organização do evento, bem como qualificar a interação </w:t>
      </w:r>
      <w:proofErr w:type="spellStart"/>
      <w:r w:rsidRPr="006A5F5B">
        <w:rPr>
          <w:sz w:val="16"/>
          <w:szCs w:val="16"/>
        </w:rPr>
        <w:t>inter</w:t>
      </w:r>
      <w:proofErr w:type="spellEnd"/>
      <w:r w:rsidRPr="006A5F5B">
        <w:rPr>
          <w:sz w:val="16"/>
          <w:szCs w:val="16"/>
        </w:rPr>
        <w:t xml:space="preserve"> e </w:t>
      </w:r>
      <w:proofErr w:type="spellStart"/>
      <w:r w:rsidRPr="006A5F5B">
        <w:rPr>
          <w:sz w:val="16"/>
          <w:szCs w:val="16"/>
        </w:rPr>
        <w:t>multi-institucional</w:t>
      </w:r>
      <w:proofErr w:type="spellEnd"/>
      <w:r w:rsidRPr="006A5F5B">
        <w:rPr>
          <w:sz w:val="16"/>
          <w:szCs w:val="16"/>
        </w:rPr>
        <w:t xml:space="preserve"> a ser estabelecida entre esses atores. Explicitar o envolvimento de cada uma, inclusive, quanto ao aporte de recursos econômicos e/ou financeiros. Não relacionar, todavia, recursos financeiros nas despesas do projeto, abaixo.</w:t>
      </w:r>
    </w:p>
    <w:p w14:paraId="1FF1A7F6" w14:textId="77777777" w:rsidR="00A32663" w:rsidRPr="00EB4E80" w:rsidRDefault="00A32663" w:rsidP="00A32663">
      <w:pPr>
        <w:rPr>
          <w:color w:val="0070C0"/>
        </w:rPr>
      </w:pPr>
      <w:r w:rsidRPr="00EB4E80">
        <w:rPr>
          <w:color w:val="0070C0"/>
        </w:rPr>
        <w:lastRenderedPageBreak/>
        <w:t>??</w:t>
      </w:r>
    </w:p>
    <w:p w14:paraId="3FF0C72E" w14:textId="3DCBD986" w:rsidR="00A32663" w:rsidRDefault="00A32663" w:rsidP="00A32663"/>
    <w:p w14:paraId="55CAB756" w14:textId="77777777" w:rsidR="00A32663" w:rsidRPr="00EB243C" w:rsidRDefault="00A32663" w:rsidP="00EB243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EB243C">
        <w:rPr>
          <w:b/>
          <w:bCs/>
          <w:lang w:val="pt-PT"/>
        </w:rPr>
        <w:t>Participação do(s) palestrante(s) e/ou debatedor(es) (10.000 caracteres)</w:t>
      </w:r>
    </w:p>
    <w:p w14:paraId="5CE84E1C" w14:textId="2702C766" w:rsidR="00A32663" w:rsidRPr="00CF0891" w:rsidRDefault="006A5F5B" w:rsidP="00A32663">
      <w:pPr>
        <w:spacing w:line="259" w:lineRule="auto"/>
        <w:rPr>
          <w:sz w:val="16"/>
          <w:szCs w:val="16"/>
        </w:rPr>
      </w:pPr>
      <w:r w:rsidRPr="006A5F5B">
        <w:rPr>
          <w:sz w:val="16"/>
          <w:szCs w:val="16"/>
        </w:rPr>
        <w:t xml:space="preserve">i) contribuição dos convidados palestrantes/debatedores à temática do evento; </w:t>
      </w:r>
      <w:proofErr w:type="spellStart"/>
      <w:r w:rsidRPr="006A5F5B">
        <w:rPr>
          <w:sz w:val="16"/>
          <w:szCs w:val="16"/>
        </w:rPr>
        <w:t>ii</w:t>
      </w:r>
      <w:proofErr w:type="spellEnd"/>
      <w:r w:rsidRPr="006A5F5B">
        <w:rPr>
          <w:sz w:val="16"/>
          <w:szCs w:val="16"/>
        </w:rPr>
        <w:t xml:space="preserve">) perfil dos trabalhos esperados e das apresentações programadas em relação aos objetivos e à abrangência do Evento; </w:t>
      </w:r>
      <w:proofErr w:type="spellStart"/>
      <w:r w:rsidRPr="006A5F5B">
        <w:rPr>
          <w:sz w:val="16"/>
          <w:szCs w:val="16"/>
        </w:rPr>
        <w:t>iii</w:t>
      </w:r>
      <w:proofErr w:type="spellEnd"/>
      <w:r w:rsidRPr="006A5F5B">
        <w:rPr>
          <w:sz w:val="16"/>
          <w:szCs w:val="16"/>
        </w:rPr>
        <w:t xml:space="preserve">) justificar a composição da programação e a seleção do público-alvo </w:t>
      </w:r>
      <w:proofErr w:type="spellStart"/>
      <w:r w:rsidRPr="006A5F5B">
        <w:rPr>
          <w:sz w:val="16"/>
          <w:szCs w:val="16"/>
        </w:rPr>
        <w:t>Iv</w:t>
      </w:r>
      <w:proofErr w:type="spellEnd"/>
      <w:r w:rsidRPr="006A5F5B">
        <w:rPr>
          <w:sz w:val="16"/>
          <w:szCs w:val="16"/>
        </w:rPr>
        <w:t>) listar linearmente, os nomes dos palestrantes, suas respectivas titulações, áreas de conhecimento e temas do evento.</w:t>
      </w:r>
    </w:p>
    <w:p w14:paraId="1F18B238" w14:textId="77777777" w:rsidR="00A32663" w:rsidRPr="00EB4E80" w:rsidRDefault="00A32663" w:rsidP="00A32663">
      <w:pPr>
        <w:rPr>
          <w:color w:val="0070C0"/>
        </w:rPr>
      </w:pPr>
      <w:r w:rsidRPr="00EB4E80">
        <w:rPr>
          <w:color w:val="0070C0"/>
        </w:rPr>
        <w:t>??</w:t>
      </w:r>
    </w:p>
    <w:p w14:paraId="4C293E0C" w14:textId="1D463EEA" w:rsidR="00A32663" w:rsidRDefault="00A32663" w:rsidP="00A32663"/>
    <w:p w14:paraId="29FFF6DB" w14:textId="77777777" w:rsidR="00A32663" w:rsidRPr="00EB243C" w:rsidRDefault="00A32663" w:rsidP="00EB243C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 w:rsidRPr="00EB243C">
        <w:rPr>
          <w:b/>
          <w:bCs/>
          <w:lang w:val="pt-PT"/>
        </w:rPr>
        <w:t>Programação do evento (1.000 caracteres cada tópico)</w:t>
      </w:r>
    </w:p>
    <w:p w14:paraId="5530696C" w14:textId="77777777" w:rsidR="006A5F5B" w:rsidRPr="006A5F5B" w:rsidRDefault="006A5F5B" w:rsidP="006A5F5B">
      <w:pPr>
        <w:rPr>
          <w:rFonts w:cstheme="minorHAnsi"/>
          <w:sz w:val="16"/>
          <w:szCs w:val="16"/>
        </w:rPr>
      </w:pPr>
      <w:r w:rsidRPr="006A5F5B">
        <w:rPr>
          <w:rFonts w:cstheme="minorHAnsi"/>
          <w:sz w:val="16"/>
          <w:szCs w:val="16"/>
        </w:rPr>
        <w:t xml:space="preserve">Apresentar em forma de tópicos a programação completa com datas, nomes dos palestrantes, conferencistas, debatedores e demais atividades para o </w:t>
      </w:r>
      <w:proofErr w:type="spellStart"/>
      <w:proofErr w:type="gramStart"/>
      <w:r w:rsidRPr="006A5F5B">
        <w:rPr>
          <w:rFonts w:cstheme="minorHAnsi"/>
          <w:sz w:val="16"/>
          <w:szCs w:val="16"/>
        </w:rPr>
        <w:t>evento.Como</w:t>
      </w:r>
      <w:proofErr w:type="spellEnd"/>
      <w:proofErr w:type="gramEnd"/>
      <w:r w:rsidRPr="006A5F5B">
        <w:rPr>
          <w:rFonts w:cstheme="minorHAnsi"/>
          <w:sz w:val="16"/>
          <w:szCs w:val="16"/>
        </w:rPr>
        <w:t xml:space="preserve"> no exemplo:</w:t>
      </w:r>
    </w:p>
    <w:p w14:paraId="3D493618" w14:textId="77777777" w:rsidR="006A5F5B" w:rsidRPr="006A5F5B" w:rsidRDefault="006A5F5B" w:rsidP="006A5F5B">
      <w:pPr>
        <w:rPr>
          <w:rFonts w:cstheme="minorHAnsi"/>
          <w:sz w:val="16"/>
          <w:szCs w:val="16"/>
        </w:rPr>
      </w:pPr>
      <w:r w:rsidRPr="006A5F5B">
        <w:rPr>
          <w:rFonts w:cstheme="minorHAnsi"/>
          <w:sz w:val="16"/>
          <w:szCs w:val="16"/>
        </w:rPr>
        <w:t>Dia X</w:t>
      </w:r>
    </w:p>
    <w:p w14:paraId="3CAD09BD" w14:textId="77777777" w:rsidR="006A5F5B" w:rsidRPr="006A5F5B" w:rsidRDefault="006A5F5B" w:rsidP="006A5F5B">
      <w:pPr>
        <w:rPr>
          <w:rFonts w:cstheme="minorHAnsi"/>
          <w:sz w:val="16"/>
          <w:szCs w:val="16"/>
        </w:rPr>
      </w:pPr>
      <w:r w:rsidRPr="006A5F5B">
        <w:rPr>
          <w:rFonts w:cstheme="minorHAnsi"/>
          <w:sz w:val="16"/>
          <w:szCs w:val="16"/>
        </w:rPr>
        <w:t xml:space="preserve">- </w:t>
      </w:r>
      <w:proofErr w:type="gramStart"/>
      <w:r w:rsidRPr="006A5F5B">
        <w:rPr>
          <w:rFonts w:cstheme="minorHAnsi"/>
          <w:sz w:val="16"/>
          <w:szCs w:val="16"/>
        </w:rPr>
        <w:t>abertura</w:t>
      </w:r>
      <w:proofErr w:type="gramEnd"/>
      <w:r w:rsidRPr="006A5F5B">
        <w:rPr>
          <w:rFonts w:cstheme="minorHAnsi"/>
          <w:sz w:val="16"/>
          <w:szCs w:val="16"/>
        </w:rPr>
        <w:t xml:space="preserve"> do evento</w:t>
      </w:r>
    </w:p>
    <w:p w14:paraId="555B7B64" w14:textId="77777777" w:rsidR="006A5F5B" w:rsidRPr="006A5F5B" w:rsidRDefault="006A5F5B" w:rsidP="006A5F5B">
      <w:pPr>
        <w:rPr>
          <w:rFonts w:cstheme="minorHAnsi"/>
          <w:sz w:val="16"/>
          <w:szCs w:val="16"/>
        </w:rPr>
      </w:pPr>
      <w:r w:rsidRPr="006A5F5B">
        <w:rPr>
          <w:rFonts w:cstheme="minorHAnsi"/>
          <w:sz w:val="16"/>
          <w:szCs w:val="16"/>
        </w:rPr>
        <w:t xml:space="preserve">- Palestra com Dr. </w:t>
      </w:r>
      <w:proofErr w:type="spellStart"/>
      <w:r w:rsidRPr="006A5F5B">
        <w:rPr>
          <w:rFonts w:cstheme="minorHAnsi"/>
          <w:sz w:val="16"/>
          <w:szCs w:val="16"/>
        </w:rPr>
        <w:t>Fulano-Tema:vxvxvxvxvxvxvxv</w:t>
      </w:r>
      <w:proofErr w:type="spellEnd"/>
    </w:p>
    <w:p w14:paraId="31997C1A" w14:textId="77777777" w:rsidR="006A5F5B" w:rsidRPr="006A5F5B" w:rsidRDefault="006A5F5B" w:rsidP="006A5F5B">
      <w:pPr>
        <w:rPr>
          <w:rFonts w:cstheme="minorHAnsi"/>
          <w:sz w:val="16"/>
          <w:szCs w:val="16"/>
        </w:rPr>
      </w:pPr>
      <w:r w:rsidRPr="006A5F5B">
        <w:rPr>
          <w:rFonts w:cstheme="minorHAnsi"/>
          <w:sz w:val="16"/>
          <w:szCs w:val="16"/>
        </w:rPr>
        <w:t>Dia Y</w:t>
      </w:r>
    </w:p>
    <w:p w14:paraId="683AC3F0" w14:textId="77777777" w:rsidR="006A5F5B" w:rsidRPr="006A5F5B" w:rsidRDefault="006A5F5B" w:rsidP="006A5F5B">
      <w:pPr>
        <w:rPr>
          <w:rFonts w:cstheme="minorHAnsi"/>
          <w:sz w:val="16"/>
          <w:szCs w:val="16"/>
        </w:rPr>
      </w:pPr>
      <w:r w:rsidRPr="006A5F5B">
        <w:rPr>
          <w:rFonts w:cstheme="minorHAnsi"/>
          <w:sz w:val="16"/>
          <w:szCs w:val="16"/>
        </w:rPr>
        <w:t>- Mesa redonda com Y tema</w:t>
      </w:r>
    </w:p>
    <w:p w14:paraId="44A468DE" w14:textId="317BCDDE" w:rsidR="006A5F5B" w:rsidRPr="006A5F5B" w:rsidRDefault="006A5F5B" w:rsidP="006A5F5B">
      <w:pPr>
        <w:rPr>
          <w:rFonts w:cstheme="minorHAnsi"/>
          <w:sz w:val="16"/>
          <w:szCs w:val="16"/>
        </w:rPr>
      </w:pPr>
      <w:r w:rsidRPr="006A5F5B">
        <w:rPr>
          <w:rFonts w:cstheme="minorHAnsi"/>
          <w:sz w:val="16"/>
          <w:szCs w:val="16"/>
        </w:rPr>
        <w:t>- Palestra de encerramento com Dr. Sicrano</w:t>
      </w:r>
    </w:p>
    <w:p w14:paraId="3B033EB5" w14:textId="30A853D2" w:rsidR="00EB243C" w:rsidRPr="00EB4E80" w:rsidRDefault="00EB243C" w:rsidP="00EB243C">
      <w:pPr>
        <w:rPr>
          <w:color w:val="0070C0"/>
        </w:rPr>
      </w:pPr>
      <w:r w:rsidRPr="00EB4E80">
        <w:rPr>
          <w:color w:val="0070C0"/>
        </w:rPr>
        <w:t>??</w:t>
      </w:r>
    </w:p>
    <w:p w14:paraId="2AE85CEB" w14:textId="7B625555" w:rsidR="00A32663" w:rsidRDefault="00A32663" w:rsidP="00A32663"/>
    <w:p w14:paraId="6B3ABEBE" w14:textId="77777777" w:rsidR="00D400EC" w:rsidRPr="00100175" w:rsidRDefault="00D400EC" w:rsidP="00D400EC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6" w:name="_Hlk50916368"/>
      <w:r>
        <w:rPr>
          <w:b/>
          <w:bCs/>
          <w:color w:val="FFFFFF" w:themeColor="background1"/>
          <w:lang w:val="pt-PT"/>
        </w:rPr>
        <w:t>RESULTADOS ESPERADOS</w:t>
      </w:r>
    </w:p>
    <w:p w14:paraId="7F10407E" w14:textId="63451913" w:rsidR="001413E9" w:rsidRDefault="006A5F5B" w:rsidP="0095136C">
      <w:pPr>
        <w:rPr>
          <w:sz w:val="16"/>
          <w:szCs w:val="16"/>
          <w:lang w:val="pt-PT"/>
        </w:rPr>
      </w:pPr>
      <w:r w:rsidRPr="006A5F5B">
        <w:rPr>
          <w:sz w:val="16"/>
          <w:szCs w:val="16"/>
          <w:lang w:val="pt-PT"/>
        </w:rPr>
        <w:t>Selecionar resultados esperados da execução da pesquisa e obrigatoriamente um resultado principal, considerando que isso servirá para acompanhamento e avaliações futuras do projeto. Todo material de divulgação dos resultados deverá mencionar o apoio da FAPESC</w:t>
      </w:r>
      <w:r w:rsidR="00CB638F" w:rsidRPr="00CB638F">
        <w:rPr>
          <w:sz w:val="16"/>
          <w:szCs w:val="16"/>
          <w:lang w:val="pt-PT"/>
        </w:rPr>
        <w:t>.</w:t>
      </w:r>
      <w:r w:rsidRPr="006A5F5B">
        <w:rPr>
          <w:b/>
          <w:vertAlign w:val="superscript"/>
        </w:rPr>
        <w:t xml:space="preserve"> </w:t>
      </w:r>
      <w:r w:rsidRPr="006A5F5B">
        <w:rPr>
          <w:sz w:val="16"/>
          <w:szCs w:val="16"/>
          <w:vertAlign w:val="superscript"/>
        </w:rPr>
        <w:footnoteReference w:id="3"/>
      </w:r>
    </w:p>
    <w:bookmarkEnd w:id="6"/>
    <w:p w14:paraId="3CAD887F" w14:textId="77777777" w:rsidR="00A32663" w:rsidRDefault="00A32663" w:rsidP="00A32663"/>
    <w:p w14:paraId="633C5A03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 w:rsidRPr="00225DEA">
        <w:rPr>
          <w:b/>
        </w:rPr>
        <w:t>Produção bibliográfica</w:t>
      </w:r>
    </w:p>
    <w:p w14:paraId="6F782D0A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Artigos publicados em periódicos e revistas científicas nacionais</w:t>
      </w:r>
      <w:r>
        <w:tab/>
      </w:r>
      <w:r>
        <w:rPr>
          <w:color w:val="0070C0"/>
        </w:rPr>
        <w:t>??</w:t>
      </w:r>
    </w:p>
    <w:p w14:paraId="3250DC7E" w14:textId="59757C8E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Artigos publicados em periódicos e revistas científicas</w:t>
      </w:r>
      <w:r>
        <w:rPr>
          <w:color w:val="0070C0"/>
        </w:rPr>
        <w:t xml:space="preserve"> internacionais</w:t>
      </w:r>
      <w:r>
        <w:tab/>
      </w:r>
      <w:r>
        <w:rPr>
          <w:color w:val="0070C0"/>
        </w:rPr>
        <w:t>??</w:t>
      </w:r>
    </w:p>
    <w:p w14:paraId="1D561DE0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Trabalhos publicados em eventos nacionais</w:t>
      </w:r>
      <w:r>
        <w:tab/>
      </w:r>
      <w:r>
        <w:rPr>
          <w:color w:val="0070C0"/>
        </w:rPr>
        <w:t>??</w:t>
      </w:r>
    </w:p>
    <w:p w14:paraId="1CBA4096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Trabalhos publicados em eventos internacionais</w:t>
      </w:r>
      <w:r>
        <w:tab/>
      </w:r>
      <w:r>
        <w:rPr>
          <w:color w:val="0070C0"/>
        </w:rPr>
        <w:t>??</w:t>
      </w:r>
    </w:p>
    <w:p w14:paraId="304C89FE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Livro(s)</w:t>
      </w:r>
      <w:r>
        <w:tab/>
      </w:r>
      <w:r>
        <w:rPr>
          <w:color w:val="0070C0"/>
        </w:rPr>
        <w:t>??</w:t>
      </w:r>
    </w:p>
    <w:p w14:paraId="0356A467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Capítulo(s) de livro(s)</w:t>
      </w:r>
      <w:r>
        <w:tab/>
      </w:r>
      <w:r>
        <w:rPr>
          <w:color w:val="0070C0"/>
        </w:rPr>
        <w:t>??</w:t>
      </w:r>
    </w:p>
    <w:p w14:paraId="25D4E5C8" w14:textId="28BB6A28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</w:p>
    <w:p w14:paraId="2B93FE60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Produção Técnica</w:t>
      </w:r>
    </w:p>
    <w:p w14:paraId="76C02907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Protótipos</w:t>
      </w:r>
      <w:r>
        <w:rPr>
          <w:color w:val="0070C0"/>
        </w:rPr>
        <w:tab/>
        <w:t>??</w:t>
      </w:r>
    </w:p>
    <w:p w14:paraId="44F2E828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Softwares</w:t>
      </w:r>
      <w:r>
        <w:rPr>
          <w:color w:val="0070C0"/>
        </w:rPr>
        <w:tab/>
        <w:t>??</w:t>
      </w:r>
    </w:p>
    <w:p w14:paraId="35C10EB0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Cartas, mapas ou similares</w:t>
      </w:r>
      <w:r>
        <w:tab/>
      </w:r>
      <w:r>
        <w:rPr>
          <w:color w:val="0070C0"/>
        </w:rPr>
        <w:t>??</w:t>
      </w:r>
    </w:p>
    <w:p w14:paraId="4A5D4CB4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Manuais de instrução</w:t>
      </w:r>
      <w:r>
        <w:tab/>
      </w:r>
      <w:r>
        <w:rPr>
          <w:color w:val="0070C0"/>
        </w:rPr>
        <w:t>??</w:t>
      </w:r>
    </w:p>
    <w:p w14:paraId="78547C44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ova metodologia</w:t>
      </w:r>
      <w:r>
        <w:tab/>
      </w:r>
      <w:r>
        <w:rPr>
          <w:color w:val="0070C0"/>
        </w:rPr>
        <w:t>??</w:t>
      </w:r>
    </w:p>
    <w:p w14:paraId="0A3CAF71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Atlas</w:t>
      </w:r>
      <w:r>
        <w:tab/>
      </w:r>
      <w:r>
        <w:rPr>
          <w:color w:val="0070C0"/>
        </w:rPr>
        <w:t>??</w:t>
      </w:r>
    </w:p>
    <w:p w14:paraId="5523458F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Banco de informações</w:t>
      </w:r>
      <w:r>
        <w:tab/>
      </w:r>
      <w:r>
        <w:rPr>
          <w:color w:val="0070C0"/>
        </w:rPr>
        <w:t>??</w:t>
      </w:r>
    </w:p>
    <w:p w14:paraId="4530720A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Cartilha</w:t>
      </w:r>
      <w:r>
        <w:tab/>
      </w:r>
      <w:r>
        <w:rPr>
          <w:color w:val="0070C0"/>
        </w:rPr>
        <w:t>??</w:t>
      </w:r>
    </w:p>
    <w:p w14:paraId="6E93C378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Maquete</w:t>
      </w:r>
      <w:r>
        <w:tab/>
      </w:r>
      <w:r>
        <w:rPr>
          <w:color w:val="0070C0"/>
        </w:rPr>
        <w:t>??</w:t>
      </w:r>
    </w:p>
    <w:p w14:paraId="67926EEE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Material didático ou instrucional</w:t>
      </w:r>
      <w:r>
        <w:rPr>
          <w:color w:val="0070C0"/>
        </w:rPr>
        <w:tab/>
        <w:t>??</w:t>
      </w:r>
    </w:p>
    <w:p w14:paraId="3AC9676A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Produtos</w:t>
      </w:r>
      <w:r>
        <w:tab/>
      </w:r>
      <w:r>
        <w:rPr>
          <w:color w:val="0070C0"/>
        </w:rPr>
        <w:t>??</w:t>
      </w:r>
    </w:p>
    <w:p w14:paraId="4562FA92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Processos</w:t>
      </w:r>
      <w:r>
        <w:tab/>
      </w:r>
      <w:r>
        <w:rPr>
          <w:color w:val="0070C0"/>
        </w:rPr>
        <w:t>??</w:t>
      </w:r>
    </w:p>
    <w:p w14:paraId="4F29585D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lastRenderedPageBreak/>
        <w:t>Trabalhos técnicos</w:t>
      </w:r>
      <w:r>
        <w:tab/>
      </w:r>
      <w:r>
        <w:rPr>
          <w:color w:val="0070C0"/>
        </w:rPr>
        <w:t>??</w:t>
      </w:r>
    </w:p>
    <w:p w14:paraId="00A0C94A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Curso de curta duração ministrado</w:t>
      </w:r>
      <w:r>
        <w:tab/>
      </w:r>
      <w:r>
        <w:rPr>
          <w:color w:val="0070C0"/>
        </w:rPr>
        <w:t>??</w:t>
      </w:r>
    </w:p>
    <w:p w14:paraId="36807186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Desenvolvimento de material didático ou institucional</w:t>
      </w:r>
      <w:r>
        <w:rPr>
          <w:color w:val="0070C0"/>
        </w:rPr>
        <w:tab/>
        <w:t>??</w:t>
      </w:r>
    </w:p>
    <w:p w14:paraId="2FA5A4F1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Editoração</w:t>
      </w:r>
      <w:r>
        <w:rPr>
          <w:color w:val="0070C0"/>
        </w:rPr>
        <w:tab/>
        <w:t>??</w:t>
      </w:r>
    </w:p>
    <w:p w14:paraId="334A166C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Programa de rádio ou TV</w:t>
      </w:r>
      <w:r>
        <w:tab/>
      </w:r>
      <w:r>
        <w:rPr>
          <w:color w:val="0070C0"/>
        </w:rPr>
        <w:t>??</w:t>
      </w:r>
    </w:p>
    <w:p w14:paraId="72B76988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Relatório de Pesquisa</w:t>
      </w:r>
      <w:r>
        <w:tab/>
      </w:r>
      <w:r>
        <w:rPr>
          <w:color w:val="0070C0"/>
        </w:rPr>
        <w:t>??</w:t>
      </w:r>
    </w:p>
    <w:p w14:paraId="1FFAC6D7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Outra produção técnica</w:t>
      </w:r>
      <w:r>
        <w:tab/>
      </w:r>
      <w:r>
        <w:rPr>
          <w:color w:val="0070C0"/>
        </w:rPr>
        <w:t>??</w:t>
      </w:r>
    </w:p>
    <w:p w14:paraId="38E45B6C" w14:textId="667EBACC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</w:p>
    <w:p w14:paraId="3C7CD000" w14:textId="77777777" w:rsidR="006A5F5B" w:rsidRDefault="006A5F5B" w:rsidP="006A5F5B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Feiras e eventos</w:t>
      </w:r>
    </w:p>
    <w:p w14:paraId="1B4459F5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Eventos nacionais realizados com apoio da FAP</w:t>
      </w:r>
      <w:r>
        <w:tab/>
      </w:r>
      <w:r>
        <w:rPr>
          <w:color w:val="0070C0"/>
        </w:rPr>
        <w:t>??</w:t>
      </w:r>
    </w:p>
    <w:p w14:paraId="283BCA32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Eventos internacionais realizados com apoio da FAP</w:t>
      </w:r>
      <w:r>
        <w:tab/>
      </w:r>
      <w:r>
        <w:rPr>
          <w:color w:val="0070C0"/>
        </w:rPr>
        <w:t>??</w:t>
      </w:r>
    </w:p>
    <w:p w14:paraId="18C8B0DD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Eventos regionais realizados com apoio da FAP</w:t>
      </w:r>
      <w:r>
        <w:tab/>
      </w:r>
      <w:r>
        <w:rPr>
          <w:color w:val="0070C0"/>
        </w:rPr>
        <w:t>??</w:t>
      </w:r>
    </w:p>
    <w:p w14:paraId="3AF1DE00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úmero de trabalhos em eventos nacionais apoiados pela FAP</w:t>
      </w:r>
      <w:r>
        <w:tab/>
      </w:r>
      <w:r>
        <w:rPr>
          <w:color w:val="0070C0"/>
        </w:rPr>
        <w:t>??</w:t>
      </w:r>
    </w:p>
    <w:p w14:paraId="6BDE6CE1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úmero de trabalhos em eventos internacionais apoiados pela FAP</w:t>
      </w:r>
      <w:r>
        <w:rPr>
          <w:color w:val="0070C0"/>
        </w:rPr>
        <w:tab/>
        <w:t>??</w:t>
      </w:r>
    </w:p>
    <w:p w14:paraId="4F03ED7F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úmero de trabalhos em eventos regionais apoiados pela FAP</w:t>
      </w:r>
      <w:r>
        <w:tab/>
      </w:r>
      <w:r>
        <w:rPr>
          <w:color w:val="0070C0"/>
        </w:rPr>
        <w:t>??</w:t>
      </w:r>
    </w:p>
    <w:p w14:paraId="64BB016B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úmero de participantes em eventos nacionais apoiados pela FAP</w:t>
      </w:r>
      <w:r>
        <w:tab/>
      </w:r>
      <w:r>
        <w:rPr>
          <w:color w:val="0070C0"/>
        </w:rPr>
        <w:t>??</w:t>
      </w:r>
    </w:p>
    <w:p w14:paraId="75324F5E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úmero de participantes em eventos internacionais apoiados pela FAP</w:t>
      </w:r>
      <w:r>
        <w:tab/>
      </w:r>
      <w:r>
        <w:rPr>
          <w:color w:val="0070C0"/>
        </w:rPr>
        <w:t>??</w:t>
      </w:r>
    </w:p>
    <w:p w14:paraId="261BBFC3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úmero de participantes em eventos regionais apoiados pela FAP</w:t>
      </w:r>
      <w:r>
        <w:tab/>
      </w:r>
      <w:r>
        <w:rPr>
          <w:color w:val="0070C0"/>
        </w:rPr>
        <w:t>??</w:t>
      </w:r>
    </w:p>
    <w:p w14:paraId="11986400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Viagens financiadas</w:t>
      </w:r>
      <w:r>
        <w:tab/>
      </w:r>
      <w:r>
        <w:rPr>
          <w:color w:val="0070C0"/>
        </w:rPr>
        <w:t>??</w:t>
      </w:r>
    </w:p>
    <w:p w14:paraId="1E410468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Feiras realizadas com apoio da FAP</w:t>
      </w:r>
      <w:r>
        <w:tab/>
      </w:r>
      <w:r>
        <w:rPr>
          <w:color w:val="0070C0"/>
        </w:rPr>
        <w:t>??</w:t>
      </w:r>
    </w:p>
    <w:p w14:paraId="3F52CA4B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Número de participantes em feiras realizadas com apoio da FAP</w:t>
      </w:r>
      <w:r>
        <w:tab/>
      </w:r>
      <w:r>
        <w:rPr>
          <w:color w:val="0070C0"/>
        </w:rPr>
        <w:t>??</w:t>
      </w:r>
    </w:p>
    <w:p w14:paraId="66278825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Feira de Ciências</w:t>
      </w:r>
      <w:r>
        <w:tab/>
      </w:r>
      <w:r>
        <w:rPr>
          <w:color w:val="0070C0"/>
        </w:rPr>
        <w:t>??</w:t>
      </w:r>
    </w:p>
    <w:p w14:paraId="159ED8AC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Público atingido (comunidade científica)</w:t>
      </w:r>
      <w:r>
        <w:tab/>
      </w:r>
      <w:r>
        <w:rPr>
          <w:color w:val="0070C0"/>
        </w:rPr>
        <w:t>??</w:t>
      </w:r>
    </w:p>
    <w:p w14:paraId="09EB012D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Público atingido (sociedade civil)</w:t>
      </w:r>
      <w:r>
        <w:tab/>
      </w:r>
      <w:r>
        <w:rPr>
          <w:color w:val="0070C0"/>
        </w:rPr>
        <w:t>??</w:t>
      </w:r>
    </w:p>
    <w:p w14:paraId="26D10A17" w14:textId="77777777" w:rsidR="006A5F5B" w:rsidRDefault="006A5F5B" w:rsidP="006A5F5B">
      <w:pPr>
        <w:tabs>
          <w:tab w:val="left" w:pos="7938"/>
        </w:tabs>
        <w:spacing w:line="259" w:lineRule="auto"/>
        <w:rPr>
          <w:color w:val="0070C0"/>
        </w:rPr>
      </w:pPr>
    </w:p>
    <w:p w14:paraId="685A5729" w14:textId="4BA58633" w:rsidR="00A32663" w:rsidRDefault="002A6080" w:rsidP="00A32663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Divulgação/difusão de produção técnica e científica</w:t>
      </w:r>
    </w:p>
    <w:p w14:paraId="6CCEB6BA" w14:textId="315CC5AC" w:rsidR="00A32663" w:rsidRDefault="002A6080" w:rsidP="00222665">
      <w:pPr>
        <w:tabs>
          <w:tab w:val="left" w:pos="7938"/>
        </w:tabs>
        <w:jc w:val="both"/>
        <w:rPr>
          <w:color w:val="0070C0"/>
        </w:rPr>
      </w:pPr>
      <w:r w:rsidRPr="002A6080">
        <w:rPr>
          <w:color w:val="0070C0"/>
        </w:rPr>
        <w:t>Publicação de livros</w:t>
      </w:r>
      <w:r w:rsidR="00222665">
        <w:rPr>
          <w:color w:val="0070C0"/>
        </w:rPr>
        <w:tab/>
        <w:t>??</w:t>
      </w:r>
    </w:p>
    <w:p w14:paraId="514500EB" w14:textId="45A65E95" w:rsidR="00A32663" w:rsidRDefault="002A6080" w:rsidP="00222665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Publicação de cartilhas</w:t>
      </w:r>
      <w:r w:rsidR="00A32663">
        <w:tab/>
      </w:r>
      <w:r w:rsidR="00222665">
        <w:rPr>
          <w:color w:val="0070C0"/>
        </w:rPr>
        <w:t>??</w:t>
      </w:r>
    </w:p>
    <w:p w14:paraId="5F41213E" w14:textId="4F71F786" w:rsidR="00A32663" w:rsidRDefault="002A6080" w:rsidP="00222665">
      <w:pPr>
        <w:tabs>
          <w:tab w:val="left" w:pos="7938"/>
        </w:tabs>
        <w:jc w:val="both"/>
        <w:rPr>
          <w:color w:val="0070C0"/>
        </w:rPr>
      </w:pPr>
      <w:r w:rsidRPr="002A6080">
        <w:rPr>
          <w:color w:val="0070C0"/>
        </w:rPr>
        <w:t>Publicação de revistas</w:t>
      </w:r>
      <w:r w:rsidR="00A32663">
        <w:tab/>
      </w:r>
      <w:r w:rsidR="00222665">
        <w:rPr>
          <w:color w:val="0070C0"/>
        </w:rPr>
        <w:t>??</w:t>
      </w:r>
    </w:p>
    <w:p w14:paraId="60A53A9D" w14:textId="02605696" w:rsidR="00A32663" w:rsidRDefault="002A6080" w:rsidP="00222665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Publicação de informativos</w:t>
      </w:r>
      <w:r w:rsidR="00222665">
        <w:rPr>
          <w:color w:val="0070C0"/>
        </w:rPr>
        <w:tab/>
        <w:t>??</w:t>
      </w:r>
    </w:p>
    <w:p w14:paraId="3DC672E0" w14:textId="300DA016" w:rsidR="00A32663" w:rsidRDefault="002A6080" w:rsidP="00222665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Trabalhos apresentados em eventos nacionais</w:t>
      </w:r>
      <w:r w:rsidR="00A32663">
        <w:tab/>
      </w:r>
      <w:r w:rsidR="00222665">
        <w:rPr>
          <w:color w:val="0070C0"/>
        </w:rPr>
        <w:t>??</w:t>
      </w:r>
    </w:p>
    <w:p w14:paraId="0131CD0D" w14:textId="7314E621" w:rsidR="00A32663" w:rsidRDefault="002A6080" w:rsidP="00222665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Trabalhos apresentados em eventos internacionais</w:t>
      </w:r>
      <w:r w:rsidR="00A32663">
        <w:tab/>
      </w:r>
      <w:r w:rsidR="00222665">
        <w:rPr>
          <w:color w:val="0070C0"/>
        </w:rPr>
        <w:t>??</w:t>
      </w:r>
    </w:p>
    <w:p w14:paraId="03CD6838" w14:textId="41279915" w:rsidR="002A6080" w:rsidRDefault="002A6080" w:rsidP="00222665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Reportagens/notícias em meios de comunicação de grande circulação</w:t>
      </w:r>
      <w:r>
        <w:rPr>
          <w:color w:val="0070C0"/>
        </w:rPr>
        <w:tab/>
        <w:t>??</w:t>
      </w:r>
    </w:p>
    <w:p w14:paraId="27289D03" w14:textId="34AFBA17" w:rsidR="002A6080" w:rsidRDefault="002A6080" w:rsidP="00222665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Palestras e entrevistas</w:t>
      </w:r>
      <w:r>
        <w:rPr>
          <w:color w:val="0070C0"/>
        </w:rPr>
        <w:tab/>
        <w:t>??</w:t>
      </w:r>
    </w:p>
    <w:p w14:paraId="6E941EBF" w14:textId="31BE7999" w:rsidR="00A32663" w:rsidRDefault="00A32663" w:rsidP="00A32663"/>
    <w:p w14:paraId="170CF93B" w14:textId="77777777" w:rsidR="002A6080" w:rsidRDefault="002A6080" w:rsidP="002A6080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Participantes do Evento</w:t>
      </w:r>
    </w:p>
    <w:p w14:paraId="7DE3B61C" w14:textId="77777777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Docentes/Pesquisadores</w:t>
      </w:r>
      <w:r>
        <w:tab/>
      </w:r>
      <w:r>
        <w:rPr>
          <w:color w:val="0070C0"/>
        </w:rPr>
        <w:t>??</w:t>
      </w:r>
    </w:p>
    <w:p w14:paraId="67C21D21" w14:textId="77777777" w:rsidR="002A6080" w:rsidRDefault="002A6080" w:rsidP="002A6080">
      <w:pPr>
        <w:tabs>
          <w:tab w:val="left" w:pos="7938"/>
        </w:tabs>
        <w:jc w:val="both"/>
        <w:rPr>
          <w:color w:val="0070C0"/>
        </w:rPr>
      </w:pPr>
      <w:r>
        <w:rPr>
          <w:color w:val="0070C0"/>
        </w:rPr>
        <w:t>Graduandos</w:t>
      </w:r>
      <w:r>
        <w:rPr>
          <w:color w:val="0070C0"/>
        </w:rPr>
        <w:tab/>
        <w:t>??</w:t>
      </w:r>
    </w:p>
    <w:p w14:paraId="6A932F4A" w14:textId="77777777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Pós-Graduandos</w:t>
      </w:r>
      <w:r>
        <w:tab/>
      </w:r>
      <w:r>
        <w:rPr>
          <w:color w:val="0070C0"/>
        </w:rPr>
        <w:t>??</w:t>
      </w:r>
    </w:p>
    <w:p w14:paraId="1CE47862" w14:textId="77777777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Profissionais Não Acadêmicos</w:t>
      </w:r>
      <w:r>
        <w:tab/>
      </w:r>
      <w:r>
        <w:rPr>
          <w:color w:val="0070C0"/>
        </w:rPr>
        <w:t>??</w:t>
      </w:r>
    </w:p>
    <w:p w14:paraId="03EB0D4A" w14:textId="77777777" w:rsidR="002A6080" w:rsidRDefault="002A6080" w:rsidP="002A6080">
      <w:pPr>
        <w:tabs>
          <w:tab w:val="left" w:pos="7938"/>
        </w:tabs>
        <w:jc w:val="both"/>
        <w:rPr>
          <w:color w:val="0070C0"/>
        </w:rPr>
      </w:pPr>
      <w:r>
        <w:rPr>
          <w:color w:val="0070C0"/>
        </w:rPr>
        <w:t>Entidades promotoras</w:t>
      </w:r>
      <w:r>
        <w:tab/>
      </w:r>
      <w:r>
        <w:rPr>
          <w:color w:val="0070C0"/>
        </w:rPr>
        <w:t>??</w:t>
      </w:r>
    </w:p>
    <w:p w14:paraId="6B698082" w14:textId="77777777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Entidades Patrocinadoras</w:t>
      </w:r>
      <w:r>
        <w:rPr>
          <w:color w:val="0070C0"/>
        </w:rPr>
        <w:tab/>
        <w:t>??</w:t>
      </w:r>
    </w:p>
    <w:p w14:paraId="734BB66D" w14:textId="3AA25741" w:rsidR="002A6080" w:rsidRDefault="002A6080" w:rsidP="00A32663"/>
    <w:p w14:paraId="436C79FA" w14:textId="77777777" w:rsidR="00A32663" w:rsidRDefault="00A32663" w:rsidP="00A32663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lastRenderedPageBreak/>
        <w:t>Palestrantes do Evento</w:t>
      </w:r>
    </w:p>
    <w:p w14:paraId="3390431D" w14:textId="6EC0740A" w:rsidR="00A32663" w:rsidRPr="00225DEA" w:rsidRDefault="00A32663" w:rsidP="00222665">
      <w:pPr>
        <w:tabs>
          <w:tab w:val="left" w:pos="7938"/>
        </w:tabs>
        <w:rPr>
          <w:color w:val="0070C0"/>
        </w:rPr>
      </w:pPr>
      <w:r w:rsidRPr="00225DEA">
        <w:rPr>
          <w:color w:val="0070C0"/>
        </w:rPr>
        <w:t>Palestrantes do Estado de Santa Catarina</w:t>
      </w:r>
      <w:r w:rsidRPr="00225DEA">
        <w:tab/>
      </w:r>
      <w:r w:rsidR="00222665">
        <w:rPr>
          <w:color w:val="0070C0"/>
        </w:rPr>
        <w:t>??</w:t>
      </w:r>
    </w:p>
    <w:p w14:paraId="406B7A77" w14:textId="2A35BB15" w:rsidR="00A32663" w:rsidRPr="00225DEA" w:rsidRDefault="00A32663" w:rsidP="00222665">
      <w:pPr>
        <w:tabs>
          <w:tab w:val="left" w:pos="7938"/>
        </w:tabs>
        <w:rPr>
          <w:color w:val="0070C0"/>
        </w:rPr>
      </w:pPr>
      <w:r w:rsidRPr="00225DEA">
        <w:rPr>
          <w:color w:val="0070C0"/>
        </w:rPr>
        <w:t>Palestrantes de outros Estados</w:t>
      </w:r>
      <w:r w:rsidR="00222665">
        <w:rPr>
          <w:color w:val="0070C0"/>
        </w:rPr>
        <w:tab/>
        <w:t>??</w:t>
      </w:r>
    </w:p>
    <w:p w14:paraId="7645F348" w14:textId="1FA91593" w:rsidR="00A32663" w:rsidRPr="00225DEA" w:rsidRDefault="00A32663" w:rsidP="00222665">
      <w:pPr>
        <w:tabs>
          <w:tab w:val="left" w:pos="7938"/>
        </w:tabs>
        <w:rPr>
          <w:color w:val="0070C0"/>
        </w:rPr>
      </w:pPr>
      <w:r w:rsidRPr="00225DEA">
        <w:rPr>
          <w:color w:val="0070C0"/>
        </w:rPr>
        <w:t>Palestrantes Estrangeiros</w:t>
      </w:r>
      <w:r w:rsidRPr="00225DEA">
        <w:tab/>
      </w:r>
      <w:r w:rsidR="00222665">
        <w:rPr>
          <w:color w:val="0070C0"/>
        </w:rPr>
        <w:t>??</w:t>
      </w:r>
    </w:p>
    <w:p w14:paraId="7492F901" w14:textId="6818541E" w:rsidR="00A32663" w:rsidRDefault="00A32663" w:rsidP="00A32663"/>
    <w:p w14:paraId="347D81FC" w14:textId="5A95D73B" w:rsidR="002A6080" w:rsidRDefault="002A6080" w:rsidP="002A6080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Atividades/Produtos</w:t>
      </w:r>
      <w:r>
        <w:rPr>
          <w:b/>
        </w:rPr>
        <w:t xml:space="preserve"> do Evento</w:t>
      </w:r>
    </w:p>
    <w:p w14:paraId="4DF07152" w14:textId="36EB6312" w:rsidR="002A6080" w:rsidRPr="00225DEA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Apresentação de trabalhos orais (no evento)</w:t>
      </w:r>
      <w:r w:rsidRPr="00225DEA">
        <w:tab/>
      </w:r>
      <w:r>
        <w:rPr>
          <w:color w:val="0070C0"/>
        </w:rPr>
        <w:t>??</w:t>
      </w:r>
    </w:p>
    <w:p w14:paraId="1C38294A" w14:textId="507317AB" w:rsidR="002A6080" w:rsidRPr="00225DEA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 xml:space="preserve">Apresentação de trabalhos em </w:t>
      </w:r>
      <w:proofErr w:type="spellStart"/>
      <w:r w:rsidRPr="002A6080">
        <w:rPr>
          <w:color w:val="0070C0"/>
        </w:rPr>
        <w:t>posters</w:t>
      </w:r>
      <w:proofErr w:type="spellEnd"/>
      <w:r w:rsidRPr="002A6080">
        <w:rPr>
          <w:color w:val="0070C0"/>
        </w:rPr>
        <w:t xml:space="preserve"> (no evento)</w:t>
      </w:r>
      <w:r>
        <w:rPr>
          <w:color w:val="0070C0"/>
        </w:rPr>
        <w:tab/>
        <w:t>??</w:t>
      </w:r>
    </w:p>
    <w:p w14:paraId="3194AED6" w14:textId="030B3C22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Mesas-redondas</w:t>
      </w:r>
      <w:r w:rsidRPr="00225DEA">
        <w:tab/>
      </w:r>
      <w:r>
        <w:rPr>
          <w:color w:val="0070C0"/>
        </w:rPr>
        <w:t>??</w:t>
      </w:r>
    </w:p>
    <w:p w14:paraId="610E8D1C" w14:textId="21D7F990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Conferências</w:t>
      </w:r>
      <w:r>
        <w:rPr>
          <w:color w:val="0070C0"/>
        </w:rPr>
        <w:tab/>
        <w:t>??</w:t>
      </w:r>
    </w:p>
    <w:p w14:paraId="758DC913" w14:textId="6447589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Debates</w:t>
      </w:r>
      <w:r>
        <w:rPr>
          <w:color w:val="0070C0"/>
        </w:rPr>
        <w:tab/>
        <w:t>??</w:t>
      </w:r>
    </w:p>
    <w:p w14:paraId="201E8428" w14:textId="7D6A75E5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Minicursos</w:t>
      </w:r>
      <w:r>
        <w:rPr>
          <w:color w:val="0070C0"/>
        </w:rPr>
        <w:tab/>
        <w:t>??</w:t>
      </w:r>
    </w:p>
    <w:p w14:paraId="085FFFBC" w14:textId="09A6B050" w:rsidR="002A6080" w:rsidRDefault="002A6080" w:rsidP="002A6080">
      <w:pPr>
        <w:tabs>
          <w:tab w:val="left" w:pos="7938"/>
        </w:tabs>
      </w:pPr>
      <w:r w:rsidRPr="002A6080">
        <w:rPr>
          <w:color w:val="0070C0"/>
        </w:rPr>
        <w:t>Anais Eletrônicos</w:t>
      </w:r>
      <w:r>
        <w:rPr>
          <w:color w:val="0070C0"/>
        </w:rPr>
        <w:tab/>
        <w:t>??</w:t>
      </w:r>
    </w:p>
    <w:p w14:paraId="3B869135" w14:textId="77777777" w:rsidR="002A6080" w:rsidRPr="00225DEA" w:rsidRDefault="002A6080" w:rsidP="00A32663"/>
    <w:p w14:paraId="5A3A53AF" w14:textId="77777777" w:rsidR="00A32663" w:rsidRDefault="00A32663" w:rsidP="00A32663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Divulgação do Evento</w:t>
      </w:r>
    </w:p>
    <w:p w14:paraId="0AA9401D" w14:textId="53A721C3" w:rsidR="00A32663" w:rsidRDefault="00A32663" w:rsidP="00222665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Site próprio</w:t>
      </w:r>
      <w:r w:rsidR="002A6080">
        <w:rPr>
          <w:color w:val="0070C0"/>
        </w:rPr>
        <w:t xml:space="preserve"> do evento</w:t>
      </w:r>
      <w:r w:rsidR="00222665">
        <w:rPr>
          <w:color w:val="0070C0"/>
        </w:rPr>
        <w:tab/>
        <w:t>??</w:t>
      </w:r>
    </w:p>
    <w:p w14:paraId="1A0D3C5B" w14:textId="515B91B0" w:rsidR="00A32663" w:rsidRDefault="00A32663" w:rsidP="00222665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>Entrevistas sobre o evento em meios de comunicação de grande circulação</w:t>
      </w:r>
      <w:r w:rsidR="00222665">
        <w:rPr>
          <w:color w:val="0070C0"/>
        </w:rPr>
        <w:tab/>
        <w:t>??</w:t>
      </w:r>
    </w:p>
    <w:p w14:paraId="08D11BCB" w14:textId="76985D87" w:rsidR="00A32663" w:rsidRDefault="00A32663" w:rsidP="00222665">
      <w:pPr>
        <w:tabs>
          <w:tab w:val="left" w:pos="7938"/>
        </w:tabs>
        <w:spacing w:line="259" w:lineRule="auto"/>
        <w:rPr>
          <w:color w:val="0070C0"/>
        </w:rPr>
      </w:pPr>
      <w:r>
        <w:rPr>
          <w:color w:val="0070C0"/>
        </w:rPr>
        <w:t xml:space="preserve">Mídias eletrônicas: </w:t>
      </w:r>
      <w:proofErr w:type="spellStart"/>
      <w:r>
        <w:rPr>
          <w:color w:val="0070C0"/>
        </w:rPr>
        <w:t>facebook</w:t>
      </w:r>
      <w:proofErr w:type="spellEnd"/>
      <w:r>
        <w:rPr>
          <w:color w:val="0070C0"/>
        </w:rPr>
        <w:t xml:space="preserve">, </w:t>
      </w:r>
      <w:proofErr w:type="spellStart"/>
      <w:r>
        <w:rPr>
          <w:color w:val="0070C0"/>
        </w:rPr>
        <w:t>instagram</w:t>
      </w:r>
      <w:proofErr w:type="spellEnd"/>
      <w:r>
        <w:rPr>
          <w:color w:val="0070C0"/>
        </w:rPr>
        <w:t xml:space="preserve">, </w:t>
      </w:r>
      <w:proofErr w:type="spellStart"/>
      <w:r>
        <w:rPr>
          <w:color w:val="0070C0"/>
        </w:rPr>
        <w:t>twitter</w:t>
      </w:r>
      <w:proofErr w:type="spellEnd"/>
      <w:r>
        <w:rPr>
          <w:color w:val="0070C0"/>
        </w:rPr>
        <w:t xml:space="preserve">, </w:t>
      </w:r>
      <w:proofErr w:type="spellStart"/>
      <w:r>
        <w:rPr>
          <w:color w:val="0070C0"/>
        </w:rPr>
        <w:t>youtube</w:t>
      </w:r>
      <w:proofErr w:type="spellEnd"/>
      <w:r>
        <w:rPr>
          <w:color w:val="0070C0"/>
        </w:rPr>
        <w:t xml:space="preserve"> etc.</w:t>
      </w:r>
      <w:r>
        <w:tab/>
      </w:r>
      <w:r w:rsidR="00222665">
        <w:rPr>
          <w:color w:val="0070C0"/>
        </w:rPr>
        <w:t>??</w:t>
      </w:r>
    </w:p>
    <w:p w14:paraId="5923FF14" w14:textId="77777777" w:rsidR="00A32663" w:rsidRDefault="00A32663" w:rsidP="00A32663"/>
    <w:p w14:paraId="3550FB4E" w14:textId="7E8E9630" w:rsidR="002A6080" w:rsidRDefault="002A6080" w:rsidP="002A6080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Objetivos de Desenvolvimento Sustentável (ODS)</w:t>
      </w:r>
    </w:p>
    <w:p w14:paraId="7EC5B5E0" w14:textId="0418570F" w:rsidR="002A6080" w:rsidRPr="00225DEA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 Erradicação da pobreza</w:t>
      </w:r>
      <w:r w:rsidRPr="00225DEA">
        <w:tab/>
      </w:r>
      <w:r>
        <w:rPr>
          <w:color w:val="0070C0"/>
        </w:rPr>
        <w:t>??</w:t>
      </w:r>
    </w:p>
    <w:p w14:paraId="01DF4AB7" w14:textId="4451661C" w:rsidR="002A6080" w:rsidRPr="00225DEA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2 Fome zero e agricultura sustentável</w:t>
      </w:r>
      <w:r>
        <w:rPr>
          <w:color w:val="0070C0"/>
        </w:rPr>
        <w:tab/>
        <w:t>??</w:t>
      </w:r>
    </w:p>
    <w:p w14:paraId="6E41F72A" w14:textId="29DCF313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3 Saúde e bem-estar</w:t>
      </w:r>
      <w:r w:rsidRPr="00225DEA">
        <w:tab/>
      </w:r>
      <w:r>
        <w:rPr>
          <w:color w:val="0070C0"/>
        </w:rPr>
        <w:t>??</w:t>
      </w:r>
    </w:p>
    <w:p w14:paraId="73B3F84C" w14:textId="1E9D526C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4 Educação de qualidade</w:t>
      </w:r>
      <w:r>
        <w:rPr>
          <w:color w:val="0070C0"/>
        </w:rPr>
        <w:tab/>
        <w:t>??</w:t>
      </w:r>
    </w:p>
    <w:p w14:paraId="5A497E0F" w14:textId="04123C72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5 Igualdade de gênero</w:t>
      </w:r>
      <w:r>
        <w:rPr>
          <w:color w:val="0070C0"/>
        </w:rPr>
        <w:tab/>
        <w:t>??</w:t>
      </w:r>
    </w:p>
    <w:p w14:paraId="5075E86E" w14:textId="1C92DE70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6 Água potável e saneamento</w:t>
      </w:r>
      <w:r>
        <w:rPr>
          <w:color w:val="0070C0"/>
        </w:rPr>
        <w:tab/>
        <w:t>??</w:t>
      </w:r>
    </w:p>
    <w:p w14:paraId="63DE9FA5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7 Energia limpa e acessível</w:t>
      </w:r>
      <w:r>
        <w:rPr>
          <w:color w:val="0070C0"/>
        </w:rPr>
        <w:tab/>
        <w:t>??</w:t>
      </w:r>
    </w:p>
    <w:p w14:paraId="26F74B3F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8 Trabalho decente e crescimento econômico</w:t>
      </w:r>
      <w:r>
        <w:rPr>
          <w:color w:val="0070C0"/>
        </w:rPr>
        <w:tab/>
        <w:t>??</w:t>
      </w:r>
    </w:p>
    <w:p w14:paraId="3A7E82F1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9 Indústria, inovação e infraestrutura</w:t>
      </w:r>
      <w:r>
        <w:rPr>
          <w:color w:val="0070C0"/>
        </w:rPr>
        <w:tab/>
        <w:t>??</w:t>
      </w:r>
    </w:p>
    <w:p w14:paraId="4E85F57E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0 Redução das desigualdades</w:t>
      </w:r>
      <w:r>
        <w:rPr>
          <w:color w:val="0070C0"/>
        </w:rPr>
        <w:tab/>
        <w:t>??</w:t>
      </w:r>
    </w:p>
    <w:p w14:paraId="198DD2A2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1 Cidades e comunidades sustentáveis</w:t>
      </w:r>
      <w:r>
        <w:rPr>
          <w:color w:val="0070C0"/>
        </w:rPr>
        <w:tab/>
        <w:t>??</w:t>
      </w:r>
    </w:p>
    <w:p w14:paraId="41E8F428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2 Consumo e produção responsáveis</w:t>
      </w:r>
      <w:r>
        <w:rPr>
          <w:color w:val="0070C0"/>
        </w:rPr>
        <w:tab/>
        <w:t>??</w:t>
      </w:r>
    </w:p>
    <w:p w14:paraId="2E3426E4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4 Vida na água</w:t>
      </w:r>
      <w:r>
        <w:rPr>
          <w:color w:val="0070C0"/>
        </w:rPr>
        <w:tab/>
        <w:t>??</w:t>
      </w:r>
    </w:p>
    <w:p w14:paraId="6405D240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5 Vida terrestre</w:t>
      </w:r>
      <w:r>
        <w:rPr>
          <w:color w:val="0070C0"/>
        </w:rPr>
        <w:tab/>
        <w:t>??</w:t>
      </w:r>
    </w:p>
    <w:p w14:paraId="31D6F959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6 Paz, justiça e instituições eficazes</w:t>
      </w:r>
      <w:r>
        <w:rPr>
          <w:color w:val="0070C0"/>
        </w:rPr>
        <w:tab/>
        <w:t>??</w:t>
      </w:r>
    </w:p>
    <w:p w14:paraId="027369A5" w14:textId="77777777" w:rsidR="002A6080" w:rsidRDefault="002A6080" w:rsidP="002A6080">
      <w:pPr>
        <w:tabs>
          <w:tab w:val="left" w:pos="7938"/>
        </w:tabs>
        <w:rPr>
          <w:color w:val="0070C0"/>
        </w:rPr>
      </w:pPr>
      <w:r w:rsidRPr="002A6080">
        <w:rPr>
          <w:color w:val="0070C0"/>
        </w:rPr>
        <w:t>17 Parcerias e meios de implementação</w:t>
      </w:r>
      <w:r>
        <w:rPr>
          <w:color w:val="0070C0"/>
        </w:rPr>
        <w:tab/>
        <w:t>??</w:t>
      </w:r>
    </w:p>
    <w:p w14:paraId="56629BC7" w14:textId="32A341D2" w:rsidR="002A6080" w:rsidRDefault="002A6080" w:rsidP="002A6080">
      <w:pPr>
        <w:tabs>
          <w:tab w:val="left" w:pos="7938"/>
        </w:tabs>
      </w:pPr>
      <w:r>
        <w:rPr>
          <w:color w:val="0070C0"/>
        </w:rPr>
        <w:t>1</w:t>
      </w:r>
      <w:r w:rsidRPr="002A6080">
        <w:rPr>
          <w:color w:val="0070C0"/>
        </w:rPr>
        <w:t>3 Ação contra a mudança global do clima</w:t>
      </w:r>
      <w:r>
        <w:rPr>
          <w:color w:val="0070C0"/>
        </w:rPr>
        <w:tab/>
        <w:t>??</w:t>
      </w:r>
      <w:r>
        <w:rPr>
          <w:color w:val="0070C0"/>
        </w:rPr>
        <w:tab/>
      </w:r>
    </w:p>
    <w:p w14:paraId="6C0B4B14" w14:textId="77777777" w:rsidR="00A32663" w:rsidRDefault="00A32663" w:rsidP="00A32663"/>
    <w:p w14:paraId="77DD9C50" w14:textId="301474C4" w:rsidR="002A6080" w:rsidRDefault="002A6080" w:rsidP="002A6080">
      <w:pPr>
        <w:pBdr>
          <w:bottom w:val="single" w:sz="6" w:space="1" w:color="000000"/>
        </w:pBdr>
        <w:shd w:val="clear" w:color="auto" w:fill="F2F2F2"/>
        <w:rPr>
          <w:b/>
        </w:rPr>
      </w:pPr>
      <w:r>
        <w:rPr>
          <w:b/>
        </w:rPr>
        <w:t>Participantes do evento</w:t>
      </w:r>
    </w:p>
    <w:p w14:paraId="0BC28EBE" w14:textId="22E9AFBD" w:rsidR="002A6080" w:rsidRPr="00225DEA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Pesquisadores</w:t>
      </w:r>
      <w:r w:rsidRPr="00225DEA">
        <w:tab/>
      </w:r>
      <w:r>
        <w:rPr>
          <w:color w:val="0070C0"/>
        </w:rPr>
        <w:t>??</w:t>
      </w:r>
    </w:p>
    <w:p w14:paraId="41EAD53B" w14:textId="751F845C" w:rsidR="002A6080" w:rsidRPr="00225DEA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Professores</w:t>
      </w:r>
      <w:r>
        <w:rPr>
          <w:color w:val="0070C0"/>
        </w:rPr>
        <w:tab/>
        <w:t>??</w:t>
      </w:r>
    </w:p>
    <w:p w14:paraId="690319D7" w14:textId="106CC1CB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Estudantes</w:t>
      </w:r>
      <w:r w:rsidRPr="00225DEA">
        <w:tab/>
      </w:r>
      <w:r>
        <w:rPr>
          <w:color w:val="0070C0"/>
        </w:rPr>
        <w:t>??</w:t>
      </w:r>
    </w:p>
    <w:p w14:paraId="37032C0A" w14:textId="23D930AB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Profissionais</w:t>
      </w:r>
      <w:r>
        <w:rPr>
          <w:color w:val="0070C0"/>
        </w:rPr>
        <w:tab/>
        <w:t>??</w:t>
      </w:r>
    </w:p>
    <w:p w14:paraId="0FBD5ACC" w14:textId="575B6995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Empreendedores</w:t>
      </w:r>
      <w:r>
        <w:rPr>
          <w:color w:val="0070C0"/>
        </w:rPr>
        <w:tab/>
        <w:t>??</w:t>
      </w:r>
    </w:p>
    <w:p w14:paraId="6E50EB72" w14:textId="2BE42124" w:rsidR="002A6080" w:rsidRDefault="002A6080" w:rsidP="002A6080">
      <w:pPr>
        <w:tabs>
          <w:tab w:val="left" w:pos="7938"/>
        </w:tabs>
        <w:rPr>
          <w:color w:val="0070C0"/>
        </w:rPr>
      </w:pPr>
      <w:r>
        <w:rPr>
          <w:color w:val="0070C0"/>
        </w:rPr>
        <w:t>Agentes públicos</w:t>
      </w:r>
      <w:r>
        <w:rPr>
          <w:color w:val="0070C0"/>
        </w:rPr>
        <w:tab/>
        <w:t>??</w:t>
      </w:r>
    </w:p>
    <w:p w14:paraId="7B062548" w14:textId="645F7773" w:rsidR="00952B6E" w:rsidRPr="00100175" w:rsidRDefault="00952B6E" w:rsidP="00952B6E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bookmarkStart w:id="7" w:name="_Hlk50917007"/>
      <w:r>
        <w:rPr>
          <w:b/>
          <w:bCs/>
          <w:color w:val="FFFFFF" w:themeColor="background1"/>
          <w:lang w:val="pt-PT"/>
        </w:rPr>
        <w:lastRenderedPageBreak/>
        <w:t>EQUIPE DO PROJETO</w:t>
      </w:r>
    </w:p>
    <w:p w14:paraId="387CF78C" w14:textId="0A0F5B23" w:rsidR="00952B6E" w:rsidRPr="001C04D0" w:rsidRDefault="00952B6E" w:rsidP="00952B6E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8" w:name="_Hlk50916621"/>
      <w:r>
        <w:rPr>
          <w:b/>
          <w:bCs/>
          <w:lang w:val="pt-PT"/>
        </w:rPr>
        <w:t>Coordenador</w:t>
      </w:r>
    </w:p>
    <w:p w14:paraId="3F566964" w14:textId="741FF10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7"/>
    <w:p w14:paraId="23106310" w14:textId="3EBD02C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781A5AC7" w14:textId="1C1A3BE8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532F9353" w14:textId="0CB87983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Pr="00B259BB">
        <w:rPr>
          <w:color w:val="0070C0"/>
        </w:rPr>
        <w:tab/>
      </w:r>
      <w:r w:rsidR="001A3B45">
        <w:rPr>
          <w:color w:val="0070C0"/>
        </w:rPr>
        <w:tab/>
      </w:r>
      <w:r w:rsidR="00550026">
        <w:rPr>
          <w:color w:val="0070C0"/>
        </w:rPr>
        <w:t>??</w:t>
      </w:r>
    </w:p>
    <w:p w14:paraId="4F9E6304" w14:textId="2C0B5305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E76C5CC" w14:textId="745CED5F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201AD881" w14:textId="718AC964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9BCAA22" w14:textId="19EB438A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364D3E25" w14:textId="4DA7F05D" w:rsidR="00952B6E" w:rsidRPr="00B259BB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="00550026">
        <w:rPr>
          <w:color w:val="0070C0"/>
          <w:lang w:val="pt-PT"/>
        </w:rPr>
        <w:t>??</w:t>
      </w:r>
    </w:p>
    <w:p w14:paraId="62E12F09" w14:textId="497CA3E2" w:rsidR="00952B6E" w:rsidRDefault="00952B6E" w:rsidP="00952B6E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  <w:r w:rsidR="005E294C">
        <w:rPr>
          <w:color w:val="000000" w:themeColor="text1"/>
          <w:lang w:val="pt-PT"/>
        </w:rPr>
        <w:tab/>
      </w:r>
      <w:r w:rsidR="005E294C">
        <w:rPr>
          <w:color w:val="000000" w:themeColor="text1"/>
          <w:lang w:val="pt-PT"/>
        </w:rPr>
        <w:tab/>
      </w:r>
      <w:r w:rsidR="00550026">
        <w:rPr>
          <w:color w:val="0070C0"/>
          <w:lang w:val="pt-PT"/>
        </w:rPr>
        <w:t>??</w:t>
      </w:r>
    </w:p>
    <w:bookmarkEnd w:id="8"/>
    <w:p w14:paraId="4C55F313" w14:textId="5D5244D3" w:rsidR="00952B6E" w:rsidRDefault="00952B6E" w:rsidP="00952B6E">
      <w:pPr>
        <w:rPr>
          <w:lang w:val="pt-PT"/>
        </w:rPr>
      </w:pPr>
    </w:p>
    <w:p w14:paraId="35FD5C26" w14:textId="51D8F44D" w:rsidR="00550026" w:rsidRPr="001C04D0" w:rsidRDefault="00AA64BA" w:rsidP="00550026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r>
        <w:rPr>
          <w:b/>
          <w:bCs/>
          <w:lang w:val="pt-PT"/>
        </w:rPr>
        <w:t xml:space="preserve">Membro da </w:t>
      </w:r>
      <w:r w:rsidR="00550026">
        <w:rPr>
          <w:b/>
          <w:bCs/>
          <w:lang w:val="pt-PT"/>
        </w:rPr>
        <w:t>Equipe</w:t>
      </w:r>
      <w:r>
        <w:rPr>
          <w:rStyle w:val="Refdenotaderodap"/>
          <w:b/>
          <w:bCs/>
          <w:lang w:val="pt-PT"/>
        </w:rPr>
        <w:footnoteReference w:id="4"/>
      </w:r>
    </w:p>
    <w:p w14:paraId="363B8AAB" w14:textId="086E222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Nome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5438B41" w14:textId="0421548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PF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2B41FAE1" w14:textId="0DB4FD37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E-mai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D426168" w14:textId="0C924786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Instituição de vínculo</w:t>
      </w:r>
      <w:r w:rsidRPr="00B259BB">
        <w:rPr>
          <w:color w:val="0070C0"/>
        </w:rPr>
        <w:tab/>
      </w:r>
      <w:r w:rsidR="009F2C6C">
        <w:rPr>
          <w:color w:val="0070C0"/>
        </w:rPr>
        <w:tab/>
      </w:r>
      <w:r w:rsidRPr="00B259BB">
        <w:rPr>
          <w:color w:val="0070C0"/>
        </w:rPr>
        <w:tab/>
      </w:r>
      <w:r>
        <w:rPr>
          <w:color w:val="0070C0"/>
        </w:rPr>
        <w:t>??</w:t>
      </w:r>
    </w:p>
    <w:p w14:paraId="169F9A31" w14:textId="32694BEB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Nível formação 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03EB0140" w14:textId="62CE884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Função no projeto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699BB79C" w14:textId="284F69F5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Dedicação mensal (em hora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15DFC0D4" w14:textId="09A0A523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Tempo de dedicação (em meses)</w:t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43F540BC" w14:textId="72EBEDFA" w:rsidR="00AA64BA" w:rsidRPr="00B259BB" w:rsidRDefault="00AA64BA" w:rsidP="00AA64BA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>Carga horária total</w:t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 w:rsidRPr="00B259BB">
        <w:rPr>
          <w:color w:val="0070C0"/>
          <w:lang w:val="pt-PT"/>
        </w:rPr>
        <w:tab/>
      </w:r>
      <w:r>
        <w:rPr>
          <w:color w:val="0070C0"/>
          <w:lang w:val="pt-PT"/>
        </w:rPr>
        <w:t>??</w:t>
      </w:r>
    </w:p>
    <w:p w14:paraId="32C13D38" w14:textId="60158DD9" w:rsidR="00AA64BA" w:rsidRPr="00550026" w:rsidRDefault="00AA64BA" w:rsidP="00AA64BA">
      <w:pPr>
        <w:rPr>
          <w:color w:val="000000" w:themeColor="text1"/>
          <w:lang w:val="pt-PT"/>
        </w:rPr>
      </w:pPr>
      <w:r w:rsidRPr="00550026">
        <w:rPr>
          <w:color w:val="000000" w:themeColor="text1"/>
          <w:lang w:val="pt-PT"/>
        </w:rPr>
        <w:t>Atividades desempenhadas</w:t>
      </w:r>
    </w:p>
    <w:p w14:paraId="5B93AE99" w14:textId="77777777" w:rsidR="00550026" w:rsidRPr="00B259BB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4B9DF8ED" w14:textId="77777777" w:rsidR="00550026" w:rsidRDefault="00550026" w:rsidP="00550026">
      <w:pPr>
        <w:rPr>
          <w:color w:val="0070C0"/>
          <w:lang w:val="pt-PT"/>
        </w:rPr>
      </w:pPr>
      <w:r w:rsidRPr="00550026">
        <w:rPr>
          <w:color w:val="000000" w:themeColor="text1"/>
          <w:lang w:val="pt-PT"/>
        </w:rPr>
        <w:t xml:space="preserve">- </w:t>
      </w:r>
      <w:r>
        <w:rPr>
          <w:color w:val="0070C0"/>
          <w:lang w:val="pt-PT"/>
        </w:rPr>
        <w:t>??</w:t>
      </w:r>
    </w:p>
    <w:p w14:paraId="382728BF" w14:textId="4E2A5BEE" w:rsidR="00BF2290" w:rsidRDefault="00BF2290">
      <w:pPr>
        <w:rPr>
          <w:lang w:val="pt-PT"/>
        </w:rPr>
      </w:pPr>
      <w:bookmarkStart w:id="9" w:name="_GoBack"/>
      <w:bookmarkEnd w:id="9"/>
    </w:p>
    <w:p w14:paraId="770B9E07" w14:textId="06DBD98C" w:rsidR="003927B7" w:rsidRPr="00100175" w:rsidRDefault="003927B7" w:rsidP="003927B7">
      <w:pPr>
        <w:shd w:val="clear" w:color="auto" w:fill="000000" w:themeFill="text1"/>
        <w:rPr>
          <w:b/>
          <w:bCs/>
          <w:color w:val="FFFFFF" w:themeColor="background1"/>
          <w:lang w:val="pt-PT"/>
        </w:rPr>
      </w:pPr>
      <w:r>
        <w:rPr>
          <w:b/>
          <w:bCs/>
          <w:color w:val="FFFFFF" w:themeColor="background1"/>
          <w:lang w:val="pt-PT"/>
        </w:rPr>
        <w:t>DESPESAS DO PROJETO</w:t>
      </w:r>
    </w:p>
    <w:p w14:paraId="13BA58E6" w14:textId="77777777" w:rsidR="003927B7" w:rsidRDefault="003927B7" w:rsidP="003927B7">
      <w:pPr>
        <w:rPr>
          <w:lang w:val="pt-PT"/>
        </w:rPr>
      </w:pPr>
    </w:p>
    <w:p w14:paraId="6EF127D3" w14:textId="7C4897C4" w:rsidR="003927B7" w:rsidRPr="001C04D0" w:rsidRDefault="003927B7" w:rsidP="003927B7">
      <w:pPr>
        <w:pBdr>
          <w:bottom w:val="single" w:sz="6" w:space="1" w:color="auto"/>
        </w:pBdr>
        <w:shd w:val="clear" w:color="auto" w:fill="F2F2F2" w:themeFill="background1" w:themeFillShade="F2"/>
        <w:rPr>
          <w:b/>
          <w:bCs/>
          <w:lang w:val="pt-PT"/>
        </w:rPr>
      </w:pPr>
      <w:bookmarkStart w:id="10" w:name="_Hlk50917345"/>
      <w:r>
        <w:rPr>
          <w:b/>
          <w:bCs/>
          <w:lang w:val="pt-PT"/>
        </w:rPr>
        <w:t>Corrente</w:t>
      </w:r>
    </w:p>
    <w:p w14:paraId="3491B34D" w14:textId="180EE539" w:rsidR="003927B7" w:rsidRDefault="003927B7" w:rsidP="003927B7">
      <w:pPr>
        <w:rPr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3"/>
        <w:gridCol w:w="1843"/>
        <w:gridCol w:w="2594"/>
        <w:gridCol w:w="638"/>
        <w:gridCol w:w="1015"/>
        <w:gridCol w:w="985"/>
      </w:tblGrid>
      <w:tr w:rsidR="00BF2290" w:rsidRPr="007944AC" w14:paraId="1E9B29D0" w14:textId="77777777" w:rsidTr="00BF2290">
        <w:trPr>
          <w:tblHeader/>
        </w:trPr>
        <w:tc>
          <w:tcPr>
            <w:tcW w:w="1413" w:type="dxa"/>
          </w:tcPr>
          <w:p w14:paraId="06BCEF24" w14:textId="6304CD3B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Item</w:t>
            </w:r>
          </w:p>
        </w:tc>
        <w:tc>
          <w:tcPr>
            <w:tcW w:w="1843" w:type="dxa"/>
          </w:tcPr>
          <w:p w14:paraId="79E4470C" w14:textId="5702A201" w:rsidR="00BF2290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Elemento (conforme rubricas do edital)</w:t>
            </w:r>
          </w:p>
        </w:tc>
        <w:tc>
          <w:tcPr>
            <w:tcW w:w="2594" w:type="dxa"/>
          </w:tcPr>
          <w:p w14:paraId="192EF5BF" w14:textId="103FC7E5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>
              <w:rPr>
                <w:b/>
                <w:bCs/>
                <w:sz w:val="18"/>
                <w:szCs w:val="18"/>
                <w:lang w:val="pt-PT"/>
              </w:rPr>
              <w:t>Justificativa</w:t>
            </w:r>
          </w:p>
        </w:tc>
        <w:tc>
          <w:tcPr>
            <w:tcW w:w="638" w:type="dxa"/>
          </w:tcPr>
          <w:p w14:paraId="399666AC" w14:textId="4924B003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Qtde.</w:t>
            </w:r>
          </w:p>
        </w:tc>
        <w:tc>
          <w:tcPr>
            <w:tcW w:w="1015" w:type="dxa"/>
          </w:tcPr>
          <w:p w14:paraId="59ED967F" w14:textId="5786CFD0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Vl. Unit. (R$)</w:t>
            </w:r>
          </w:p>
        </w:tc>
        <w:tc>
          <w:tcPr>
            <w:tcW w:w="985" w:type="dxa"/>
          </w:tcPr>
          <w:p w14:paraId="0AB360F4" w14:textId="1A8536D7" w:rsidR="00BF2290" w:rsidRPr="007944AC" w:rsidRDefault="00BF2290" w:rsidP="003927B7">
            <w:pPr>
              <w:rPr>
                <w:b/>
                <w:bCs/>
                <w:sz w:val="18"/>
                <w:szCs w:val="18"/>
                <w:lang w:val="pt-PT"/>
              </w:rPr>
            </w:pPr>
            <w:r w:rsidRPr="007944AC">
              <w:rPr>
                <w:b/>
                <w:bCs/>
                <w:sz w:val="18"/>
                <w:szCs w:val="18"/>
                <w:lang w:val="pt-PT"/>
              </w:rPr>
              <w:t>Total (R$)</w:t>
            </w:r>
          </w:p>
        </w:tc>
      </w:tr>
      <w:tr w:rsidR="00BF2290" w:rsidRPr="00D8709D" w14:paraId="34E47F58" w14:textId="77777777" w:rsidTr="00BF2290">
        <w:tc>
          <w:tcPr>
            <w:tcW w:w="1413" w:type="dxa"/>
          </w:tcPr>
          <w:p w14:paraId="60B08515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56DBC7C8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6EEE6C6A" w14:textId="458693AA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4BC20D07" w14:textId="77777777" w:rsidR="00BF2290" w:rsidRPr="00D8709D" w:rsidRDefault="00BF2290" w:rsidP="00D920B5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6E7A9C62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70CE4972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16C18C5D" w14:textId="77777777" w:rsidTr="00BF2290">
        <w:tc>
          <w:tcPr>
            <w:tcW w:w="1413" w:type="dxa"/>
          </w:tcPr>
          <w:p w14:paraId="3CF62038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46ACD0C2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493EE899" w14:textId="488C3A7E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D6E10C6" w14:textId="77777777" w:rsidR="00BF2290" w:rsidRPr="00D8709D" w:rsidRDefault="00BF2290" w:rsidP="00D920B5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52863194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0128D6B5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5B8D8025" w14:textId="77777777" w:rsidTr="00BF2290">
        <w:tc>
          <w:tcPr>
            <w:tcW w:w="1413" w:type="dxa"/>
          </w:tcPr>
          <w:p w14:paraId="1A327E84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77FF458C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1E2C4BCF" w14:textId="6ED18C46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246508B9" w14:textId="77777777" w:rsidR="00BF2290" w:rsidRPr="00D8709D" w:rsidRDefault="00BF2290" w:rsidP="00D920B5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530C6C19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1E9BD6D6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78CA52C5" w14:textId="77777777" w:rsidTr="00BF2290">
        <w:tc>
          <w:tcPr>
            <w:tcW w:w="1413" w:type="dxa"/>
          </w:tcPr>
          <w:p w14:paraId="08EC5350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2AA88C52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6D44D18B" w14:textId="171C1043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0427A528" w14:textId="77777777" w:rsidR="00BF2290" w:rsidRPr="00D8709D" w:rsidRDefault="00BF2290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7FF7931E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57D3F0D0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1A80DA98" w14:textId="77777777" w:rsidTr="00BF2290">
        <w:tc>
          <w:tcPr>
            <w:tcW w:w="1413" w:type="dxa"/>
          </w:tcPr>
          <w:p w14:paraId="04D64F66" w14:textId="77777777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843" w:type="dxa"/>
          </w:tcPr>
          <w:p w14:paraId="0B4DED29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2CB0AB09" w14:textId="1F1BDF30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638" w:type="dxa"/>
          </w:tcPr>
          <w:p w14:paraId="109E4DD7" w14:textId="77777777" w:rsidR="00BF2290" w:rsidRPr="00D8709D" w:rsidRDefault="00BF2290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1015" w:type="dxa"/>
          </w:tcPr>
          <w:p w14:paraId="241CF538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  <w:tc>
          <w:tcPr>
            <w:tcW w:w="985" w:type="dxa"/>
          </w:tcPr>
          <w:p w14:paraId="05F81D18" w14:textId="77777777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tr w:rsidR="00BF2290" w:rsidRPr="00D8709D" w14:paraId="2873651F" w14:textId="77777777" w:rsidTr="00BF2290">
        <w:tc>
          <w:tcPr>
            <w:tcW w:w="1413" w:type="dxa"/>
          </w:tcPr>
          <w:p w14:paraId="5C4EA786" w14:textId="2D0D5220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843" w:type="dxa"/>
          </w:tcPr>
          <w:p w14:paraId="7B0E59F2" w14:textId="77777777" w:rsidR="00BF2290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2594" w:type="dxa"/>
          </w:tcPr>
          <w:p w14:paraId="507DA342" w14:textId="479004A0" w:rsidR="00BF2290" w:rsidRPr="00D8709D" w:rsidRDefault="00BF2290" w:rsidP="00D920B5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638" w:type="dxa"/>
          </w:tcPr>
          <w:p w14:paraId="7EED042C" w14:textId="44682F5F" w:rsidR="00BF2290" w:rsidRPr="00D8709D" w:rsidRDefault="00BF2290" w:rsidP="00207B36">
            <w:pPr>
              <w:jc w:val="center"/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1015" w:type="dxa"/>
          </w:tcPr>
          <w:p w14:paraId="65C60D15" w14:textId="1357D6EA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  <w:tc>
          <w:tcPr>
            <w:tcW w:w="985" w:type="dxa"/>
          </w:tcPr>
          <w:p w14:paraId="79F0DDA1" w14:textId="094B39F8" w:rsidR="00BF2290" w:rsidRPr="00D8709D" w:rsidRDefault="00BF2290" w:rsidP="00207B36">
            <w:pPr>
              <w:rPr>
                <w:color w:val="0070C0"/>
                <w:sz w:val="18"/>
                <w:szCs w:val="18"/>
                <w:lang w:val="pt-PT"/>
              </w:rPr>
            </w:pPr>
            <w:r>
              <w:rPr>
                <w:color w:val="0070C0"/>
                <w:sz w:val="18"/>
                <w:szCs w:val="18"/>
                <w:lang w:val="pt-PT"/>
              </w:rPr>
              <w:t>…</w:t>
            </w:r>
          </w:p>
        </w:tc>
      </w:tr>
      <w:tr w:rsidR="00BF2290" w:rsidRPr="00207B36" w14:paraId="2772036E" w14:textId="77777777" w:rsidTr="00BF2290">
        <w:tc>
          <w:tcPr>
            <w:tcW w:w="1413" w:type="dxa"/>
          </w:tcPr>
          <w:p w14:paraId="6578AEB7" w14:textId="77777777" w:rsidR="00BF2290" w:rsidRPr="00207B36" w:rsidRDefault="00BF2290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</w:p>
        </w:tc>
        <w:tc>
          <w:tcPr>
            <w:tcW w:w="6090" w:type="dxa"/>
            <w:gridSpan w:val="4"/>
          </w:tcPr>
          <w:p w14:paraId="1040938F" w14:textId="709D815D" w:rsidR="00BF2290" w:rsidRPr="00207B36" w:rsidRDefault="00BF2290" w:rsidP="0031349D">
            <w:pPr>
              <w:jc w:val="right"/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 xml:space="preserve">Total </w:t>
            </w:r>
          </w:p>
        </w:tc>
        <w:tc>
          <w:tcPr>
            <w:tcW w:w="985" w:type="dxa"/>
          </w:tcPr>
          <w:p w14:paraId="1869A1D4" w14:textId="308945BD" w:rsidR="00BF2290" w:rsidRPr="00207B36" w:rsidRDefault="00BF2290" w:rsidP="00D920B5">
            <w:pPr>
              <w:rPr>
                <w:b/>
                <w:bCs/>
                <w:color w:val="0070C0"/>
                <w:sz w:val="18"/>
                <w:szCs w:val="18"/>
                <w:lang w:val="pt-PT"/>
              </w:rPr>
            </w:pPr>
            <w:r w:rsidRPr="00207B36">
              <w:rPr>
                <w:b/>
                <w:bCs/>
                <w:color w:val="0070C0"/>
                <w:sz w:val="18"/>
                <w:szCs w:val="18"/>
                <w:lang w:val="pt-PT"/>
              </w:rPr>
              <w:t>??</w:t>
            </w:r>
          </w:p>
        </w:tc>
      </w:tr>
      <w:bookmarkEnd w:id="10"/>
    </w:tbl>
    <w:p w14:paraId="0E7C8C7C" w14:textId="28439115" w:rsidR="003927B7" w:rsidRDefault="003927B7" w:rsidP="00D920B5">
      <w:pPr>
        <w:rPr>
          <w:lang w:val="pt-PT"/>
        </w:rPr>
      </w:pPr>
    </w:p>
    <w:sectPr w:rsidR="003927B7" w:rsidSect="00D920B5">
      <w:headerReference w:type="default" r:id="rId11"/>
      <w:footerReference w:type="default" r:id="rId12"/>
      <w:pgSz w:w="11906" w:h="16838"/>
      <w:pgMar w:top="1701" w:right="1701" w:bottom="1560" w:left="1701" w:header="284" w:footer="4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09C91" w14:textId="77777777" w:rsidR="00D920B5" w:rsidRDefault="00D920B5" w:rsidP="00E964A2">
      <w:r>
        <w:separator/>
      </w:r>
    </w:p>
  </w:endnote>
  <w:endnote w:type="continuationSeparator" w:id="0">
    <w:p w14:paraId="3D7CF1AD" w14:textId="77777777" w:rsidR="00D920B5" w:rsidRDefault="00D920B5" w:rsidP="00E964A2">
      <w:r>
        <w:continuationSeparator/>
      </w:r>
    </w:p>
  </w:endnote>
  <w:endnote w:type="continuationNotice" w:id="1">
    <w:p w14:paraId="0BE6ECCA" w14:textId="77777777" w:rsidR="00D920B5" w:rsidRDefault="00D92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BB03E" w14:textId="77777777" w:rsidR="00D920B5" w:rsidRDefault="00D920B5">
    <w:pPr>
      <w:pStyle w:val="Rodap"/>
    </w:pPr>
    <w:r>
      <w:rPr>
        <w:noProof/>
      </w:rPr>
      <w:drawing>
        <wp:inline distT="0" distB="0" distL="0" distR="0" wp14:anchorId="16645573" wp14:editId="222ED86C">
          <wp:extent cx="5400040" cy="490410"/>
          <wp:effectExtent l="0" t="0" r="0" b="5080"/>
          <wp:docPr id="24" name="Imagem 24" descr="papel-timbrado_univali_vice-reitoria-pesquisa-posgraduacao-extensa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apel-timbrado_univali_vice-reitoria-pesquisa-posgraduacao-extensa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90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7F039" w14:textId="77777777" w:rsidR="00D920B5" w:rsidRDefault="00D920B5" w:rsidP="00E964A2">
      <w:r>
        <w:separator/>
      </w:r>
    </w:p>
  </w:footnote>
  <w:footnote w:type="continuationSeparator" w:id="0">
    <w:p w14:paraId="1338AF93" w14:textId="77777777" w:rsidR="00D920B5" w:rsidRDefault="00D920B5" w:rsidP="00E964A2">
      <w:r>
        <w:continuationSeparator/>
      </w:r>
    </w:p>
  </w:footnote>
  <w:footnote w:type="continuationNotice" w:id="1">
    <w:p w14:paraId="1EC951AC" w14:textId="77777777" w:rsidR="00D920B5" w:rsidRDefault="00D920B5"/>
  </w:footnote>
  <w:footnote w:id="2">
    <w:p w14:paraId="2ED1580C" w14:textId="77777777" w:rsidR="006A5F5B" w:rsidRDefault="006A5F5B" w:rsidP="006A5F5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Conforme: </w:t>
      </w:r>
      <w:hyperlink r:id="rId1" w:history="1">
        <w:r>
          <w:rPr>
            <w:color w:val="0563C1"/>
            <w:sz w:val="20"/>
            <w:szCs w:val="20"/>
            <w:u w:val="single"/>
          </w:rPr>
          <w:t>http://lattes.cnpq.br/documents/11871/24930/TabeladeAreasdoConhecimento.pdf/d192ff6b-3e0a-4074-a74d-c280521bd5f7</w:t>
        </w:r>
      </w:hyperlink>
    </w:p>
  </w:footnote>
  <w:footnote w:id="3">
    <w:p w14:paraId="7E74D610" w14:textId="77777777" w:rsidR="006A5F5B" w:rsidRDefault="006A5F5B" w:rsidP="006A5F5B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vertAlign w:val="superscript"/>
        </w:rPr>
        <w:footnoteRef/>
      </w:r>
      <w:r>
        <w:rPr>
          <w:color w:val="000000"/>
          <w:sz w:val="20"/>
          <w:szCs w:val="20"/>
        </w:rPr>
        <w:t xml:space="preserve"> Selecione apenas os resultados pertinentes ao projeto, quando aplicável, e indique a quantidade esperada.</w:t>
      </w:r>
    </w:p>
  </w:footnote>
  <w:footnote w:id="4">
    <w:p w14:paraId="0B2107D1" w14:textId="6AFFA86D" w:rsidR="00D920B5" w:rsidRPr="005E294C" w:rsidRDefault="00D920B5" w:rsidP="005E294C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 integrante da equip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4798F" w14:textId="77777777" w:rsidR="00D920B5" w:rsidRDefault="00D920B5">
    <w:pPr>
      <w:pStyle w:val="Cabealho"/>
    </w:pPr>
    <w:r>
      <w:rPr>
        <w:noProof/>
      </w:rPr>
      <w:drawing>
        <wp:inline distT="0" distB="0" distL="0" distR="0" wp14:anchorId="145A46F1" wp14:editId="666045D8">
          <wp:extent cx="5400040" cy="565999"/>
          <wp:effectExtent l="0" t="0" r="0" b="5715"/>
          <wp:docPr id="23" name="Imagem 23" descr="papel-timbrado_univali_cabecalho_23fev20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el-timbrado_univali_cabecalho_23fev20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65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xV0nFrGT" int2:invalidationBookmarkName="" int2:hashCode="fZjNYrRrl3edcz" int2:id="ZbZo02X8">
      <int2:state int2:type="WordDesignerDefaultAnnotation" int2:value="Rejected"/>
    </int2:bookmark>
    <int2:bookmark int2:bookmarkName="_Int_h2JN8jw7" int2:invalidationBookmarkName="" int2:hashCode="gQVJb2cAA8Dv9Q" int2:id="EiEQfnxi">
      <int2:state int2:type="WordDesignerDefaultAnnotation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0D3"/>
    <w:multiLevelType w:val="hybridMultilevel"/>
    <w:tmpl w:val="5742D9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F6B32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6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AxMLM0NDA1sDRT0lEKTi0uzszPAykwqQUAgmGjYSwAAAA="/>
  </w:docVars>
  <w:rsids>
    <w:rsidRoot w:val="009121E9"/>
    <w:rsid w:val="0001301F"/>
    <w:rsid w:val="0001303F"/>
    <w:rsid w:val="00013203"/>
    <w:rsid w:val="00013967"/>
    <w:rsid w:val="00022C13"/>
    <w:rsid w:val="000235E3"/>
    <w:rsid w:val="00037C0D"/>
    <w:rsid w:val="00040464"/>
    <w:rsid w:val="00063A19"/>
    <w:rsid w:val="00065FC7"/>
    <w:rsid w:val="00066B71"/>
    <w:rsid w:val="00076B5F"/>
    <w:rsid w:val="00080F56"/>
    <w:rsid w:val="000974F9"/>
    <w:rsid w:val="00097C9B"/>
    <w:rsid w:val="000A2E5A"/>
    <w:rsid w:val="000A7E72"/>
    <w:rsid w:val="000B6CD7"/>
    <w:rsid w:val="000D2A31"/>
    <w:rsid w:val="000D36BC"/>
    <w:rsid w:val="000D3A1C"/>
    <w:rsid w:val="000D494E"/>
    <w:rsid w:val="00100175"/>
    <w:rsid w:val="00101855"/>
    <w:rsid w:val="00101BC7"/>
    <w:rsid w:val="00115816"/>
    <w:rsid w:val="00125B2F"/>
    <w:rsid w:val="00127CE6"/>
    <w:rsid w:val="001413E9"/>
    <w:rsid w:val="001440F1"/>
    <w:rsid w:val="001631EE"/>
    <w:rsid w:val="00163A1A"/>
    <w:rsid w:val="00163EEB"/>
    <w:rsid w:val="0017210F"/>
    <w:rsid w:val="0018016B"/>
    <w:rsid w:val="0019573F"/>
    <w:rsid w:val="00197DFF"/>
    <w:rsid w:val="001A3B45"/>
    <w:rsid w:val="001B3296"/>
    <w:rsid w:val="001C04D0"/>
    <w:rsid w:val="001C2FE4"/>
    <w:rsid w:val="001C42AD"/>
    <w:rsid w:val="001D039A"/>
    <w:rsid w:val="001E546E"/>
    <w:rsid w:val="001F7EC5"/>
    <w:rsid w:val="00203CF4"/>
    <w:rsid w:val="00207B36"/>
    <w:rsid w:val="00217713"/>
    <w:rsid w:val="00222665"/>
    <w:rsid w:val="00222D85"/>
    <w:rsid w:val="0022786E"/>
    <w:rsid w:val="00227D4A"/>
    <w:rsid w:val="0023207D"/>
    <w:rsid w:val="00233537"/>
    <w:rsid w:val="0024272C"/>
    <w:rsid w:val="00244081"/>
    <w:rsid w:val="002518B2"/>
    <w:rsid w:val="00254F97"/>
    <w:rsid w:val="002669F8"/>
    <w:rsid w:val="00286D0A"/>
    <w:rsid w:val="002878EB"/>
    <w:rsid w:val="0029347A"/>
    <w:rsid w:val="00294866"/>
    <w:rsid w:val="002A029A"/>
    <w:rsid w:val="002A2C98"/>
    <w:rsid w:val="002A4224"/>
    <w:rsid w:val="002A6080"/>
    <w:rsid w:val="002A6761"/>
    <w:rsid w:val="002C0767"/>
    <w:rsid w:val="002C437C"/>
    <w:rsid w:val="002D11F6"/>
    <w:rsid w:val="002E1A84"/>
    <w:rsid w:val="002F0A3D"/>
    <w:rsid w:val="002F4085"/>
    <w:rsid w:val="002F4ECD"/>
    <w:rsid w:val="002F63FA"/>
    <w:rsid w:val="003012DC"/>
    <w:rsid w:val="00306DDC"/>
    <w:rsid w:val="0031349D"/>
    <w:rsid w:val="0031614E"/>
    <w:rsid w:val="00326FC7"/>
    <w:rsid w:val="003305B1"/>
    <w:rsid w:val="003375A6"/>
    <w:rsid w:val="00353D90"/>
    <w:rsid w:val="00356013"/>
    <w:rsid w:val="00383FB6"/>
    <w:rsid w:val="00385B49"/>
    <w:rsid w:val="00387C35"/>
    <w:rsid w:val="00392378"/>
    <w:rsid w:val="003927B7"/>
    <w:rsid w:val="003958F9"/>
    <w:rsid w:val="003B0661"/>
    <w:rsid w:val="003C41BB"/>
    <w:rsid w:val="003C42A1"/>
    <w:rsid w:val="003E0EA3"/>
    <w:rsid w:val="003E4A3D"/>
    <w:rsid w:val="003E5883"/>
    <w:rsid w:val="003F4433"/>
    <w:rsid w:val="00401393"/>
    <w:rsid w:val="004074B3"/>
    <w:rsid w:val="00410549"/>
    <w:rsid w:val="00414E8F"/>
    <w:rsid w:val="004162D0"/>
    <w:rsid w:val="004233B4"/>
    <w:rsid w:val="004409B7"/>
    <w:rsid w:val="004434F4"/>
    <w:rsid w:val="00446F49"/>
    <w:rsid w:val="00447938"/>
    <w:rsid w:val="00455155"/>
    <w:rsid w:val="00460078"/>
    <w:rsid w:val="00474AC2"/>
    <w:rsid w:val="00475408"/>
    <w:rsid w:val="0048732E"/>
    <w:rsid w:val="00494DC2"/>
    <w:rsid w:val="004A326E"/>
    <w:rsid w:val="004C0F26"/>
    <w:rsid w:val="004C608F"/>
    <w:rsid w:val="004D7F39"/>
    <w:rsid w:val="004E06F8"/>
    <w:rsid w:val="004E328D"/>
    <w:rsid w:val="004E6D08"/>
    <w:rsid w:val="00516684"/>
    <w:rsid w:val="00524001"/>
    <w:rsid w:val="005254AF"/>
    <w:rsid w:val="005339B8"/>
    <w:rsid w:val="00533AB8"/>
    <w:rsid w:val="00543A1A"/>
    <w:rsid w:val="00550026"/>
    <w:rsid w:val="00550870"/>
    <w:rsid w:val="00552322"/>
    <w:rsid w:val="00567301"/>
    <w:rsid w:val="0057425F"/>
    <w:rsid w:val="005A2BC9"/>
    <w:rsid w:val="005A5E33"/>
    <w:rsid w:val="005B4E26"/>
    <w:rsid w:val="005D1EA8"/>
    <w:rsid w:val="005D649A"/>
    <w:rsid w:val="005D7664"/>
    <w:rsid w:val="005E294C"/>
    <w:rsid w:val="005E3896"/>
    <w:rsid w:val="00606C76"/>
    <w:rsid w:val="00622271"/>
    <w:rsid w:val="00631029"/>
    <w:rsid w:val="00655615"/>
    <w:rsid w:val="0066224B"/>
    <w:rsid w:val="0066511F"/>
    <w:rsid w:val="00677FCE"/>
    <w:rsid w:val="0068015D"/>
    <w:rsid w:val="00681757"/>
    <w:rsid w:val="00681BA3"/>
    <w:rsid w:val="00691CC5"/>
    <w:rsid w:val="0069223A"/>
    <w:rsid w:val="006A5F5B"/>
    <w:rsid w:val="006C50A1"/>
    <w:rsid w:val="006C76A1"/>
    <w:rsid w:val="006E154E"/>
    <w:rsid w:val="006E4170"/>
    <w:rsid w:val="006E5376"/>
    <w:rsid w:val="006E785A"/>
    <w:rsid w:val="006F780C"/>
    <w:rsid w:val="007004A4"/>
    <w:rsid w:val="007111B1"/>
    <w:rsid w:val="0071729A"/>
    <w:rsid w:val="007200F0"/>
    <w:rsid w:val="00720F4D"/>
    <w:rsid w:val="007260D4"/>
    <w:rsid w:val="00735128"/>
    <w:rsid w:val="007351A4"/>
    <w:rsid w:val="007358F8"/>
    <w:rsid w:val="00740C21"/>
    <w:rsid w:val="00746632"/>
    <w:rsid w:val="007521A6"/>
    <w:rsid w:val="00766EC1"/>
    <w:rsid w:val="00767211"/>
    <w:rsid w:val="0077127D"/>
    <w:rsid w:val="0077249C"/>
    <w:rsid w:val="00775273"/>
    <w:rsid w:val="00782581"/>
    <w:rsid w:val="0079130D"/>
    <w:rsid w:val="00791EE8"/>
    <w:rsid w:val="007944AC"/>
    <w:rsid w:val="007A4ED3"/>
    <w:rsid w:val="007B12B3"/>
    <w:rsid w:val="007B305B"/>
    <w:rsid w:val="007B7416"/>
    <w:rsid w:val="007B7BF1"/>
    <w:rsid w:val="007C02C0"/>
    <w:rsid w:val="007D28D2"/>
    <w:rsid w:val="007E7B1F"/>
    <w:rsid w:val="007F0EBD"/>
    <w:rsid w:val="007F5D90"/>
    <w:rsid w:val="00804A21"/>
    <w:rsid w:val="00806B05"/>
    <w:rsid w:val="00806D74"/>
    <w:rsid w:val="008090A9"/>
    <w:rsid w:val="008222EB"/>
    <w:rsid w:val="00825C71"/>
    <w:rsid w:val="008261B7"/>
    <w:rsid w:val="008333DD"/>
    <w:rsid w:val="00834225"/>
    <w:rsid w:val="00837FF8"/>
    <w:rsid w:val="0084361D"/>
    <w:rsid w:val="00847F1B"/>
    <w:rsid w:val="00850D2D"/>
    <w:rsid w:val="0086069B"/>
    <w:rsid w:val="00871341"/>
    <w:rsid w:val="008773D1"/>
    <w:rsid w:val="00877A1E"/>
    <w:rsid w:val="008819D9"/>
    <w:rsid w:val="00882E97"/>
    <w:rsid w:val="008A19C4"/>
    <w:rsid w:val="008A2898"/>
    <w:rsid w:val="008B7EBD"/>
    <w:rsid w:val="008D337D"/>
    <w:rsid w:val="008E4FAA"/>
    <w:rsid w:val="008F4B92"/>
    <w:rsid w:val="00901DD7"/>
    <w:rsid w:val="009121E9"/>
    <w:rsid w:val="0091627C"/>
    <w:rsid w:val="00924E28"/>
    <w:rsid w:val="0094399B"/>
    <w:rsid w:val="0095136C"/>
    <w:rsid w:val="00952B6E"/>
    <w:rsid w:val="009575C6"/>
    <w:rsid w:val="00962DD3"/>
    <w:rsid w:val="0096459D"/>
    <w:rsid w:val="00965AFF"/>
    <w:rsid w:val="0097118A"/>
    <w:rsid w:val="00971319"/>
    <w:rsid w:val="00983457"/>
    <w:rsid w:val="009A1521"/>
    <w:rsid w:val="009A4CDC"/>
    <w:rsid w:val="009A5F79"/>
    <w:rsid w:val="009B1261"/>
    <w:rsid w:val="009B15F5"/>
    <w:rsid w:val="009B280A"/>
    <w:rsid w:val="009B87E8"/>
    <w:rsid w:val="009C189D"/>
    <w:rsid w:val="009C38BB"/>
    <w:rsid w:val="009D0790"/>
    <w:rsid w:val="009D133B"/>
    <w:rsid w:val="009E7A24"/>
    <w:rsid w:val="009F2C6C"/>
    <w:rsid w:val="009F3DF1"/>
    <w:rsid w:val="00A11520"/>
    <w:rsid w:val="00A1582A"/>
    <w:rsid w:val="00A158EC"/>
    <w:rsid w:val="00A237C3"/>
    <w:rsid w:val="00A260B8"/>
    <w:rsid w:val="00A32663"/>
    <w:rsid w:val="00A56441"/>
    <w:rsid w:val="00A56C82"/>
    <w:rsid w:val="00A71CAC"/>
    <w:rsid w:val="00A83AC6"/>
    <w:rsid w:val="00AA56FA"/>
    <w:rsid w:val="00AA64BA"/>
    <w:rsid w:val="00AB6A2F"/>
    <w:rsid w:val="00AB7176"/>
    <w:rsid w:val="00AB79B9"/>
    <w:rsid w:val="00AC20D9"/>
    <w:rsid w:val="00AC4FB1"/>
    <w:rsid w:val="00AD6453"/>
    <w:rsid w:val="00AE3D4C"/>
    <w:rsid w:val="00AF4BBA"/>
    <w:rsid w:val="00B0436B"/>
    <w:rsid w:val="00B07221"/>
    <w:rsid w:val="00B21C8C"/>
    <w:rsid w:val="00B259BB"/>
    <w:rsid w:val="00B312B7"/>
    <w:rsid w:val="00B314F8"/>
    <w:rsid w:val="00B31ABA"/>
    <w:rsid w:val="00B32BA6"/>
    <w:rsid w:val="00B33B26"/>
    <w:rsid w:val="00B35D27"/>
    <w:rsid w:val="00B4611D"/>
    <w:rsid w:val="00B50B93"/>
    <w:rsid w:val="00B57FCB"/>
    <w:rsid w:val="00B957A6"/>
    <w:rsid w:val="00BA11A5"/>
    <w:rsid w:val="00BA4A65"/>
    <w:rsid w:val="00BB4044"/>
    <w:rsid w:val="00BB4A9A"/>
    <w:rsid w:val="00BB727D"/>
    <w:rsid w:val="00BC0FCA"/>
    <w:rsid w:val="00BE65A8"/>
    <w:rsid w:val="00BF08AA"/>
    <w:rsid w:val="00BF2290"/>
    <w:rsid w:val="00BF52E2"/>
    <w:rsid w:val="00C06D01"/>
    <w:rsid w:val="00C1305F"/>
    <w:rsid w:val="00C155D3"/>
    <w:rsid w:val="00C25C5B"/>
    <w:rsid w:val="00C31A11"/>
    <w:rsid w:val="00C43F2D"/>
    <w:rsid w:val="00C51836"/>
    <w:rsid w:val="00C53F57"/>
    <w:rsid w:val="00C611FC"/>
    <w:rsid w:val="00C65FD6"/>
    <w:rsid w:val="00C70591"/>
    <w:rsid w:val="00C76131"/>
    <w:rsid w:val="00C87D17"/>
    <w:rsid w:val="00C926F9"/>
    <w:rsid w:val="00CB1A20"/>
    <w:rsid w:val="00CB638F"/>
    <w:rsid w:val="00CD7EB5"/>
    <w:rsid w:val="00D06437"/>
    <w:rsid w:val="00D169D5"/>
    <w:rsid w:val="00D17B81"/>
    <w:rsid w:val="00D37F20"/>
    <w:rsid w:val="00D400EC"/>
    <w:rsid w:val="00D41388"/>
    <w:rsid w:val="00D51D6C"/>
    <w:rsid w:val="00D54A5E"/>
    <w:rsid w:val="00D55C29"/>
    <w:rsid w:val="00D56D9A"/>
    <w:rsid w:val="00D60107"/>
    <w:rsid w:val="00D645A0"/>
    <w:rsid w:val="00D64874"/>
    <w:rsid w:val="00D64BDB"/>
    <w:rsid w:val="00D66AE3"/>
    <w:rsid w:val="00D6701B"/>
    <w:rsid w:val="00D707F7"/>
    <w:rsid w:val="00D7086E"/>
    <w:rsid w:val="00D70B50"/>
    <w:rsid w:val="00D7132D"/>
    <w:rsid w:val="00D72A89"/>
    <w:rsid w:val="00D73AC4"/>
    <w:rsid w:val="00D86418"/>
    <w:rsid w:val="00D8709D"/>
    <w:rsid w:val="00D8728E"/>
    <w:rsid w:val="00D920B5"/>
    <w:rsid w:val="00D957C1"/>
    <w:rsid w:val="00DB62EF"/>
    <w:rsid w:val="00DC439F"/>
    <w:rsid w:val="00DC4F1E"/>
    <w:rsid w:val="00DC6654"/>
    <w:rsid w:val="00DD04AA"/>
    <w:rsid w:val="00DE11A2"/>
    <w:rsid w:val="00DE55BC"/>
    <w:rsid w:val="00DE7A4F"/>
    <w:rsid w:val="00DF285D"/>
    <w:rsid w:val="00DF3065"/>
    <w:rsid w:val="00E002B3"/>
    <w:rsid w:val="00E10CE7"/>
    <w:rsid w:val="00E444C2"/>
    <w:rsid w:val="00E5318D"/>
    <w:rsid w:val="00E660A2"/>
    <w:rsid w:val="00E85E7E"/>
    <w:rsid w:val="00E964A2"/>
    <w:rsid w:val="00E97C94"/>
    <w:rsid w:val="00EA5DDB"/>
    <w:rsid w:val="00EA6667"/>
    <w:rsid w:val="00EB243C"/>
    <w:rsid w:val="00EB481E"/>
    <w:rsid w:val="00EB4965"/>
    <w:rsid w:val="00EC5037"/>
    <w:rsid w:val="00EC50A1"/>
    <w:rsid w:val="00ED1842"/>
    <w:rsid w:val="00ED2FF0"/>
    <w:rsid w:val="00EE1F4B"/>
    <w:rsid w:val="00EF21AD"/>
    <w:rsid w:val="00F03A0E"/>
    <w:rsid w:val="00F126BE"/>
    <w:rsid w:val="00F15CFE"/>
    <w:rsid w:val="00F17EE5"/>
    <w:rsid w:val="00F35A65"/>
    <w:rsid w:val="00F417B3"/>
    <w:rsid w:val="00F528E4"/>
    <w:rsid w:val="00F55D3F"/>
    <w:rsid w:val="00F6382F"/>
    <w:rsid w:val="00F8493A"/>
    <w:rsid w:val="00F925A3"/>
    <w:rsid w:val="00F9740C"/>
    <w:rsid w:val="00FB0F9B"/>
    <w:rsid w:val="00FB318B"/>
    <w:rsid w:val="00FC074A"/>
    <w:rsid w:val="00FC0825"/>
    <w:rsid w:val="00FC1100"/>
    <w:rsid w:val="00FC12A7"/>
    <w:rsid w:val="00FC5482"/>
    <w:rsid w:val="00FC5A55"/>
    <w:rsid w:val="00FD4542"/>
    <w:rsid w:val="00FD7585"/>
    <w:rsid w:val="00FF6BE0"/>
    <w:rsid w:val="01688EFA"/>
    <w:rsid w:val="02E679ED"/>
    <w:rsid w:val="02EA9703"/>
    <w:rsid w:val="056EF90B"/>
    <w:rsid w:val="0663B81D"/>
    <w:rsid w:val="09E3C00C"/>
    <w:rsid w:val="0BA13569"/>
    <w:rsid w:val="0C28C3B2"/>
    <w:rsid w:val="0C4E720E"/>
    <w:rsid w:val="0D534BEC"/>
    <w:rsid w:val="0FEEA705"/>
    <w:rsid w:val="12DF8C88"/>
    <w:rsid w:val="182D8FBA"/>
    <w:rsid w:val="20355E21"/>
    <w:rsid w:val="23D7AA2E"/>
    <w:rsid w:val="26D69086"/>
    <w:rsid w:val="27396E99"/>
    <w:rsid w:val="2862E74C"/>
    <w:rsid w:val="2905559D"/>
    <w:rsid w:val="2BE299E5"/>
    <w:rsid w:val="2C77317D"/>
    <w:rsid w:val="2D772D2E"/>
    <w:rsid w:val="2F0C0B0B"/>
    <w:rsid w:val="333C233A"/>
    <w:rsid w:val="33415484"/>
    <w:rsid w:val="3678F546"/>
    <w:rsid w:val="38F20030"/>
    <w:rsid w:val="393483A9"/>
    <w:rsid w:val="3ED52981"/>
    <w:rsid w:val="3EDA0A5C"/>
    <w:rsid w:val="3F522B45"/>
    <w:rsid w:val="3F5CA765"/>
    <w:rsid w:val="40F7FC67"/>
    <w:rsid w:val="42429833"/>
    <w:rsid w:val="4243111D"/>
    <w:rsid w:val="42F7B8E5"/>
    <w:rsid w:val="46BB8794"/>
    <w:rsid w:val="481B90ED"/>
    <w:rsid w:val="4AA3234A"/>
    <w:rsid w:val="520458DF"/>
    <w:rsid w:val="536BC34C"/>
    <w:rsid w:val="53C9BE28"/>
    <w:rsid w:val="544A0590"/>
    <w:rsid w:val="55CADEB2"/>
    <w:rsid w:val="55E5D5F1"/>
    <w:rsid w:val="5629682D"/>
    <w:rsid w:val="5660F1FF"/>
    <w:rsid w:val="5665EAE7"/>
    <w:rsid w:val="57781ED3"/>
    <w:rsid w:val="5BAAF4F7"/>
    <w:rsid w:val="5C2E8108"/>
    <w:rsid w:val="5D48DA68"/>
    <w:rsid w:val="5EE2DBE7"/>
    <w:rsid w:val="5F609641"/>
    <w:rsid w:val="61138483"/>
    <w:rsid w:val="6325855B"/>
    <w:rsid w:val="653AC3F0"/>
    <w:rsid w:val="658BFFA6"/>
    <w:rsid w:val="66C0AEA9"/>
    <w:rsid w:val="6A0E3513"/>
    <w:rsid w:val="6B15FC0F"/>
    <w:rsid w:val="6B477F6C"/>
    <w:rsid w:val="6C146987"/>
    <w:rsid w:val="6F221144"/>
    <w:rsid w:val="72AD41E0"/>
    <w:rsid w:val="7463436B"/>
    <w:rsid w:val="748DE30D"/>
    <w:rsid w:val="77ADE4EE"/>
    <w:rsid w:val="7B25416A"/>
    <w:rsid w:val="7C02F256"/>
    <w:rsid w:val="7D0BB839"/>
    <w:rsid w:val="7FD09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5CA0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944A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964A2"/>
  </w:style>
  <w:style w:type="paragraph" w:styleId="Rodap">
    <w:name w:val="footer"/>
    <w:basedOn w:val="Normal"/>
    <w:link w:val="RodapChar"/>
    <w:uiPriority w:val="99"/>
    <w:unhideWhenUsed/>
    <w:rsid w:val="00E964A2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E964A2"/>
  </w:style>
  <w:style w:type="paragraph" w:styleId="PargrafodaLista">
    <w:name w:val="List Paragraph"/>
    <w:basedOn w:val="Normal"/>
    <w:uiPriority w:val="34"/>
    <w:qFormat/>
    <w:rsid w:val="00681757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81BA3"/>
    <w:rPr>
      <w:color w:val="0563C1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21C8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21C8C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rsid w:val="00952B6E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392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A64B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A64BA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AA64BA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D7F39"/>
    <w:rPr>
      <w:color w:val="954F72" w:themeColor="followedHyperlink"/>
      <w:u w:val="single"/>
    </w:rPr>
  </w:style>
  <w:style w:type="table" w:styleId="TabelaSimples3">
    <w:name w:val="Plain Table 3"/>
    <w:basedOn w:val="Tabelanormal"/>
    <w:uiPriority w:val="43"/>
    <w:rsid w:val="00F126BE"/>
    <w:rPr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4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06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7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27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6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3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8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22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99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5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8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3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3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1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1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440601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4180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1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7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68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9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4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656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6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71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834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59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24792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390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57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792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1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2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3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13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224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280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64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270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9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single" w:sz="6" w:space="0" w:color="C5C5C5"/>
                                      </w:divBdr>
                                      <w:divsChild>
                                        <w:div w:id="659579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80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38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460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659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0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0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858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1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single" w:sz="6" w:space="0" w:color="CCCCCC"/>
          </w:divBdr>
          <w:divsChild>
            <w:div w:id="16846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4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5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6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0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18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42">
              <w:marLeft w:val="0"/>
              <w:marRight w:val="0"/>
              <w:marTop w:val="0"/>
              <w:marBottom w:val="150"/>
              <w:divBdr>
                <w:top w:val="single" w:sz="6" w:space="0" w:color="A6CE39"/>
                <w:left w:val="single" w:sz="6" w:space="0" w:color="A6CE39"/>
                <w:bottom w:val="single" w:sz="6" w:space="0" w:color="A6CE39"/>
                <w:right w:val="single" w:sz="6" w:space="0" w:color="A6CE39"/>
              </w:divBdr>
              <w:divsChild>
                <w:div w:id="13581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7382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45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787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369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65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4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85990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903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957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12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0772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044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6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29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6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32712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181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6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7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7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C5C5C5"/>
                                <w:right w:val="none" w:sz="0" w:space="0" w:color="auto"/>
                              </w:divBdr>
                              <w:divsChild>
                                <w:div w:id="214561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7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75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5472280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503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33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1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3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0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6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0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3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58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5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0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9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85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4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92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0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19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6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13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2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4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1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5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8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4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481924">
          <w:marLeft w:val="0"/>
          <w:marRight w:val="0"/>
          <w:marTop w:val="0"/>
          <w:marBottom w:val="0"/>
          <w:divBdr>
            <w:top w:val="single" w:sz="6" w:space="0" w:color="ECECEC"/>
            <w:left w:val="single" w:sz="6" w:space="0" w:color="ECECEC"/>
            <w:bottom w:val="single" w:sz="6" w:space="0" w:color="ECECEC"/>
            <w:right w:val="single" w:sz="6" w:space="0" w:color="ECECEC"/>
          </w:divBdr>
          <w:divsChild>
            <w:div w:id="8111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96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370fd4a9f8ce4819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lattes.cnpq.br/documents/11871/24930/TabeladeAreasdoConhecimento.pdf/d192ff6b-3e0a-4074-a74d-c280521bd5f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605401-ef82-4e58-8e01-df55332c0536">
      <UserInfo>
        <DisplayName>Renata Muniz Ventura Dias</DisplayName>
        <AccountId>249</AccountId>
        <AccountType/>
      </UserInfo>
      <UserInfo>
        <DisplayName>Virginia Kuhnen Zunino</DisplayName>
        <AccountId>1166</AccountId>
        <AccountType/>
      </UserInfo>
    </SharedWithUsers>
    <Ordem xmlns="f166047e-237b-4361-a20c-d5249d5fb454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743</_dlc_DocId>
    <_dlc_DocIdUrl xmlns="74605401-ef82-4e58-8e01-df55332c0536">
      <Url>http://adminnovoportal.univali.br/imprensa/editais/_layouts/15/DocIdRedir.aspx?ID=Q2MPMETMKQAM-3858-1743</Url>
      <Description>Q2MPMETMKQAM-3858-1743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8C7F546-D61B-4579-BE12-BCDCEE3142ED}"/>
</file>

<file path=customXml/itemProps2.xml><?xml version="1.0" encoding="utf-8"?>
<ds:datastoreItem xmlns:ds="http://schemas.openxmlformats.org/officeDocument/2006/customXml" ds:itemID="{8FCC94A6-B23D-4C77-AB17-DC11108F9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D744E9-ADF8-44D0-ABAB-43895BF9EB34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purl.org/dc/terms/"/>
    <ds:schemaRef ds:uri="55357b02-d706-4be0-b876-3ec2a71dfd4d"/>
    <ds:schemaRef ds:uri="22c0cfbf-1d2e-44fc-9168-21bc0601eb83"/>
    <ds:schemaRef ds:uri="9cf62031-2011-4af6-bf69-587706adcf68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9946374-5763-4BC9-AB43-2B153E43F94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D05101F-F876-472C-9193-837D07C444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7</Pages>
  <Words>1571</Words>
  <Characters>8485</Characters>
  <Application>Microsoft Office Word</Application>
  <DocSecurity>0</DocSecurity>
  <Lines>70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UNIVALI 07-VPPIN-2021 - Modelo de Proposta de Projeto - v.1.0</vt:lpstr>
    </vt:vector>
  </TitlesOfParts>
  <Company/>
  <LinksUpToDate>false</LinksUpToDate>
  <CharactersWithSpaces>10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Ed. 14.Pesquisa.2023</dc:title>
  <dc:subject/>
  <dc:creator>Cesar Zeferino;roger@univali.br</dc:creator>
  <cp:keywords>Universidade do Vale do Itajaí</cp:keywords>
  <dc:description/>
  <cp:lastModifiedBy>Isadora Siqueira Mafra</cp:lastModifiedBy>
  <cp:revision>4</cp:revision>
  <dcterms:created xsi:type="dcterms:W3CDTF">2023-11-01T14:09:00Z</dcterms:created>
  <dcterms:modified xsi:type="dcterms:W3CDTF">2023-12-07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E35D12EFB3C4CBE026098BBF5921A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diaServiceImageTags">
    <vt:lpwstr/>
  </property>
  <property fmtid="{D5CDD505-2E9C-101B-9397-08002B2CF9AE}" pid="24" name="_dlc_DocIdItemGuid">
    <vt:lpwstr>b4ea4025-4b71-4d65-8904-8efc16aea21a</vt:lpwstr>
  </property>
</Properties>
</file>